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19239" w14:textId="59F01C04" w:rsidR="003D0624" w:rsidRDefault="003D0624" w:rsidP="003D0624">
      <w:pPr>
        <w:ind w:left="720"/>
        <w:rPr>
          <w:rFonts w:ascii="Calibri" w:hAnsi="Calibri" w:cs="Arial"/>
          <w:b/>
          <w:sz w:val="36"/>
        </w:rPr>
      </w:pPr>
    </w:p>
    <w:p w14:paraId="7B1385EC" w14:textId="77777777" w:rsidR="003D0624" w:rsidRDefault="003D0624" w:rsidP="003D0624">
      <w:pPr>
        <w:rPr>
          <w:rFonts w:ascii="Calibri" w:hAnsi="Calibri" w:cs="Arial"/>
          <w:b/>
          <w:sz w:val="36"/>
        </w:rPr>
      </w:pPr>
    </w:p>
    <w:p w14:paraId="38169E9A" w14:textId="7E0960F2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>High Level Design</w:t>
      </w:r>
      <w:r w:rsidRPr="003D0624"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 xml:space="preserve"> </w:t>
      </w:r>
    </w:p>
    <w:p w14:paraId="56CF38BC" w14:textId="77777777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0624">
        <w:rPr>
          <w:rFonts w:ascii="Verdana" w:eastAsia="Times New Roman" w:hAnsi="Verdana" w:cs="Times New Roman"/>
          <w:color w:val="000000"/>
          <w:sz w:val="24"/>
          <w:szCs w:val="24"/>
        </w:rPr>
        <w:t xml:space="preserve">for </w:t>
      </w:r>
    </w:p>
    <w:p w14:paraId="66C06660" w14:textId="32D74D71" w:rsidR="003D0624" w:rsidRPr="003D0624" w:rsidRDefault="009866F5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My </w:t>
      </w:r>
      <w:r w:rsidR="003D0624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Social Connections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 App</w:t>
      </w:r>
    </w:p>
    <w:p w14:paraId="29C5185E" w14:textId="282A3CDE" w:rsidR="003D0624" w:rsidRPr="004B0BA5" w:rsidRDefault="003D0624" w:rsidP="003D0624">
      <w:pPr>
        <w:pStyle w:val="ListParagraph"/>
        <w:tabs>
          <w:tab w:val="left" w:pos="0"/>
        </w:tabs>
        <w:autoSpaceDE w:val="0"/>
        <w:autoSpaceDN w:val="0"/>
        <w:adjustRightInd w:val="0"/>
        <w:spacing w:after="200" w:line="276" w:lineRule="auto"/>
        <w:ind w:left="2790" w:right="-990"/>
        <w:jc w:val="center"/>
        <w:rPr>
          <w:rFonts w:asciiTheme="minorHAnsi" w:hAnsiTheme="minorHAnsi" w:cstheme="minorHAnsi"/>
          <w:bCs/>
          <w:color w:val="17365D"/>
          <w:sz w:val="44"/>
          <w:szCs w:val="48"/>
          <w:lang w:bidi="en-US"/>
        </w:rPr>
      </w:pPr>
    </w:p>
    <w:p w14:paraId="21D39736" w14:textId="4656846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ascii="Verdana" w:hAnsi="Verdana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C18B638" wp14:editId="0266B41C">
            <wp:simplePos x="0" y="0"/>
            <wp:positionH relativeFrom="column">
              <wp:posOffset>-579120</wp:posOffset>
            </wp:positionH>
            <wp:positionV relativeFrom="paragraph">
              <wp:posOffset>395605</wp:posOffset>
            </wp:positionV>
            <wp:extent cx="7071360" cy="2797175"/>
            <wp:effectExtent l="0" t="0" r="0" b="3175"/>
            <wp:wrapSquare wrapText="bothSides"/>
            <wp:docPr id="12" name="Picture 12" descr="https://lh5.googleusercontent.com/3JHvN7fgRosDzJjgvvTKO5aTUSeco9M3aeaqXkL5aPxfmmGxpWTrw6dXi46EzqvvcDRPDzzIDZfbXSu-ndDFttbMpyy0p1YnzwW7Q_IQoiGZ3j_t0kciGot_hYlhe6tXn1D6zGT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 descr="https://lh5.googleusercontent.com/3JHvN7fgRosDzJjgvvTKO5aTUSeco9M3aeaqXkL5aPxfmmGxpWTrw6dXi46EzqvvcDRPDzzIDZfbXSu-ndDFttbMpyy0p1YnzwW7Q_IQoiGZ3j_t0kciGot_hYlhe6tXn1D6zGT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D5CBBE6" w14:textId="10402A8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</w:p>
    <w:p w14:paraId="38250BE7" w14:textId="6DE00617" w:rsidR="003D0624" w:rsidRPr="004B0BA5" w:rsidRDefault="003D0624" w:rsidP="003D0624">
      <w:pPr>
        <w:ind w:left="2790" w:right="-1260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eastAsia="Times New Roman" w:cstheme="minorHAnsi"/>
          <w:i/>
          <w:color w:val="17365D"/>
          <w:sz w:val="28"/>
          <w:szCs w:val="36"/>
          <w:lang w:bidi="en-US"/>
        </w:rPr>
        <w:br w:type="textWrapping" w:clear="all"/>
      </w:r>
    </w:p>
    <w:p w14:paraId="3E1322B6" w14:textId="77777777" w:rsidR="009866F5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AUTHOR</w:t>
      </w:r>
      <w:r>
        <w:rPr>
          <w:rFonts w:ascii="Calibri" w:hAnsi="Calibri" w:cs="Arial"/>
          <w:sz w:val="20"/>
        </w:rPr>
        <w:t xml:space="preserve">:   </w:t>
      </w:r>
      <w:r w:rsidRPr="00471F54">
        <w:rPr>
          <w:rFonts w:ascii="Calibri" w:hAnsi="Calibri" w:cs="Arial"/>
          <w:b/>
          <w:sz w:val="20"/>
        </w:rPr>
        <w:t>SANDEEP PAPUDESI</w:t>
      </w:r>
    </w:p>
    <w:p w14:paraId="7F276E1D" w14:textId="40D16C2F" w:rsidR="009866F5" w:rsidRPr="005301AE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EMAIL ID</w:t>
      </w:r>
      <w:r w:rsidRPr="005D7D49">
        <w:rPr>
          <w:color w:val="933634"/>
          <w:spacing w:val="2"/>
        </w:rPr>
        <w:t>:</w:t>
      </w:r>
      <w:r>
        <w:rPr>
          <w:rFonts w:ascii="Calibri" w:hAnsi="Calibri" w:cs="Arial"/>
          <w:sz w:val="20"/>
        </w:rPr>
        <w:t xml:space="preserve">  </w:t>
      </w:r>
      <w:r w:rsidRPr="00471F54">
        <w:rPr>
          <w:rFonts w:ascii="Calibri" w:hAnsi="Calibri" w:cs="Arial"/>
          <w:b/>
          <w:sz w:val="20"/>
        </w:rPr>
        <w:t>SANDEEP.PAPUDESI@</w:t>
      </w:r>
      <w:r>
        <w:rPr>
          <w:rFonts w:ascii="Calibri" w:hAnsi="Calibri" w:cs="Arial"/>
          <w:b/>
          <w:sz w:val="20"/>
        </w:rPr>
        <w:t>YAHOO</w:t>
      </w:r>
      <w:r w:rsidRPr="00471F54">
        <w:rPr>
          <w:rFonts w:ascii="Calibri" w:hAnsi="Calibri" w:cs="Arial"/>
          <w:b/>
          <w:sz w:val="20"/>
        </w:rPr>
        <w:t>.COM</w:t>
      </w:r>
      <w:bookmarkStart w:id="0" w:name="_GoBack"/>
      <w:bookmarkEnd w:id="0"/>
    </w:p>
    <w:p w14:paraId="00466514" w14:textId="0FE422AE" w:rsidR="003D0624" w:rsidRDefault="003D0624" w:rsidP="003D0624">
      <w:pPr>
        <w:rPr>
          <w:rFonts w:ascii="Calibri" w:hAnsi="Calibri" w:cs="Arial"/>
          <w:b/>
          <w:sz w:val="36"/>
        </w:rPr>
      </w:pPr>
    </w:p>
    <w:p w14:paraId="27A060AC" w14:textId="1074E1D1" w:rsidR="003D0624" w:rsidRDefault="003D0624" w:rsidP="003D0624">
      <w:pPr>
        <w:rPr>
          <w:rFonts w:ascii="Calibri" w:hAnsi="Calibri" w:cs="Arial"/>
          <w:b/>
          <w:sz w:val="36"/>
        </w:rPr>
      </w:pPr>
      <w:r>
        <w:rPr>
          <w:rFonts w:ascii="Calibri" w:hAnsi="Calibri" w:cs="Arial"/>
          <w:b/>
          <w:sz w:val="36"/>
        </w:rPr>
        <w:br w:type="page"/>
      </w:r>
    </w:p>
    <w:p w14:paraId="4EA96700" w14:textId="77777777" w:rsidR="003D0624" w:rsidRPr="005301AE" w:rsidRDefault="003D0624" w:rsidP="003D0624">
      <w:pPr>
        <w:keepNext/>
        <w:keepLines/>
        <w:spacing w:before="144" w:after="144"/>
        <w:jc w:val="center"/>
        <w:rPr>
          <w:rFonts w:ascii="Calibri" w:hAnsi="Calibri" w:cs="Arial"/>
          <w:b/>
          <w:sz w:val="36"/>
        </w:rPr>
      </w:pPr>
      <w:r w:rsidRPr="005301AE">
        <w:rPr>
          <w:rFonts w:ascii="Calibri" w:hAnsi="Calibri" w:cs="Arial"/>
          <w:b/>
          <w:sz w:val="36"/>
        </w:rPr>
        <w:lastRenderedPageBreak/>
        <w:t>TABLE OF CONTENTS</w:t>
      </w:r>
    </w:p>
    <w:p w14:paraId="4FCDC805" w14:textId="728D4ADA" w:rsidR="006A105E" w:rsidRDefault="003D0624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r>
        <w:rPr>
          <w:rFonts w:ascii="Calibri" w:hAnsi="Calibri" w:cs="Arial"/>
          <w:caps w:val="0"/>
        </w:rPr>
        <w:fldChar w:fldCharType="begin"/>
      </w:r>
      <w:r>
        <w:rPr>
          <w:rFonts w:ascii="Calibri" w:hAnsi="Calibri" w:cs="Arial"/>
          <w:caps w:val="0"/>
        </w:rPr>
        <w:instrText xml:space="preserve"> TOC \o "1-3" \h \z \u </w:instrText>
      </w:r>
      <w:r>
        <w:rPr>
          <w:rFonts w:ascii="Calibri" w:hAnsi="Calibri" w:cs="Arial"/>
          <w:caps w:val="0"/>
        </w:rPr>
        <w:fldChar w:fldCharType="separate"/>
      </w:r>
      <w:hyperlink w:anchor="_Toc521878680" w:history="1">
        <w:r w:rsidR="006A105E" w:rsidRPr="008024E1">
          <w:rPr>
            <w:rStyle w:val="Hyperlink"/>
            <w:rFonts w:ascii="Calibri" w:hAnsi="Calibri" w:cs="Arial"/>
          </w:rPr>
          <w:t>1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iNTRODUCTION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0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247F55D0" w14:textId="30774CF6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1" w:history="1">
        <w:r w:rsidR="006A105E" w:rsidRPr="008024E1">
          <w:rPr>
            <w:rStyle w:val="Hyperlink"/>
            <w:rFonts w:cs="Swis721 BT"/>
          </w:rPr>
          <w:t>1.1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In Scope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1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440BD8EA" w14:textId="428C262F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2" w:history="1">
        <w:r w:rsidR="006A105E" w:rsidRPr="008024E1">
          <w:rPr>
            <w:rStyle w:val="Hyperlink"/>
            <w:rFonts w:cs="Swis721 BT"/>
          </w:rPr>
          <w:t>1.2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Out of Scope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2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158D665F" w14:textId="0879ECFB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3" w:history="1">
        <w:r w:rsidR="006A105E" w:rsidRPr="008024E1">
          <w:rPr>
            <w:rStyle w:val="Hyperlink"/>
            <w:rFonts w:cs="Swis721 BT"/>
          </w:rPr>
          <w:t>1.3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Assump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3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6C9D0A6C" w14:textId="50E4B8D9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4" w:history="1">
        <w:r w:rsidR="006A105E" w:rsidRPr="008024E1">
          <w:rPr>
            <w:rStyle w:val="Hyperlink"/>
            <w:rFonts w:cs="Swis721 BT"/>
          </w:rPr>
          <w:t>1.4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Dependencie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4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5FA5CF1D" w14:textId="00C6FDAE" w:rsidR="006A105E" w:rsidRDefault="007D2F4D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85" w:history="1">
        <w:r w:rsidR="006A105E" w:rsidRPr="008024E1">
          <w:rPr>
            <w:rStyle w:val="Hyperlink"/>
            <w:rFonts w:ascii="Calibri" w:hAnsi="Calibri" w:cs="Arial"/>
          </w:rPr>
          <w:t>2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Realized Design deciss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5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5</w:t>
        </w:r>
        <w:r w:rsidR="006A105E">
          <w:rPr>
            <w:webHidden/>
          </w:rPr>
          <w:fldChar w:fldCharType="end"/>
        </w:r>
      </w:hyperlink>
    </w:p>
    <w:p w14:paraId="77076B5E" w14:textId="63AC1F29" w:rsidR="006A105E" w:rsidRDefault="007D2F4D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86" w:history="1">
        <w:r w:rsidR="006A105E" w:rsidRPr="008024E1">
          <w:rPr>
            <w:rStyle w:val="Hyperlink"/>
            <w:rFonts w:ascii="Calibri" w:hAnsi="Calibri" w:cs="Arial"/>
          </w:rPr>
          <w:t>3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Solution view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6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6</w:t>
        </w:r>
        <w:r w:rsidR="006A105E">
          <w:rPr>
            <w:webHidden/>
          </w:rPr>
          <w:fldChar w:fldCharType="end"/>
        </w:r>
      </w:hyperlink>
    </w:p>
    <w:p w14:paraId="72AEDB33" w14:textId="470110D3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7" w:history="1">
        <w:r w:rsidR="006A105E" w:rsidRPr="008024E1">
          <w:rPr>
            <w:rStyle w:val="Hyperlink"/>
            <w:rFonts w:cs="Swis721 BT"/>
          </w:rPr>
          <w:t>3.1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users with highest connec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7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391C1CA7" w14:textId="606E3FC4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8" w:history="1">
        <w:r w:rsidR="006A105E" w:rsidRPr="008024E1">
          <w:rPr>
            <w:rStyle w:val="Hyperlink"/>
            <w:rFonts w:cs="Swis721 BT"/>
          </w:rPr>
          <w:t>3.2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users with lowest connec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8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06840684" w14:textId="4577F43B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9" w:history="1">
        <w:r w:rsidR="006A105E" w:rsidRPr="008024E1">
          <w:rPr>
            <w:rStyle w:val="Hyperlink"/>
            <w:rFonts w:cs="Swis721 BT"/>
          </w:rPr>
          <w:t>3.3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total number of connections for Lucas (id 4)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9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11FAB33F" w14:textId="75091398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90" w:history="1">
        <w:r w:rsidR="006A105E" w:rsidRPr="008024E1">
          <w:rPr>
            <w:rStyle w:val="Hyperlink"/>
            <w:rFonts w:cs="Swis721 BT"/>
          </w:rPr>
          <w:t>3.4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Total number of connections between two user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0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8</w:t>
        </w:r>
        <w:r w:rsidR="006A105E">
          <w:rPr>
            <w:webHidden/>
          </w:rPr>
          <w:fldChar w:fldCharType="end"/>
        </w:r>
      </w:hyperlink>
    </w:p>
    <w:p w14:paraId="59BB41B1" w14:textId="43BDB50A" w:rsidR="006A105E" w:rsidRDefault="007D2F4D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91" w:history="1">
        <w:r w:rsidR="006A105E" w:rsidRPr="008024E1">
          <w:rPr>
            <w:rStyle w:val="Hyperlink"/>
            <w:rFonts w:cs="Swis721 BT"/>
          </w:rPr>
          <w:t>3.5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Find Path between two user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1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8</w:t>
        </w:r>
        <w:r w:rsidR="006A105E">
          <w:rPr>
            <w:webHidden/>
          </w:rPr>
          <w:fldChar w:fldCharType="end"/>
        </w:r>
      </w:hyperlink>
    </w:p>
    <w:p w14:paraId="7FD3F9EA" w14:textId="7EFA586F" w:rsidR="006A105E" w:rsidRDefault="007D2F4D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92" w:history="1">
        <w:r w:rsidR="006A105E" w:rsidRPr="008024E1">
          <w:rPr>
            <w:rStyle w:val="Hyperlink"/>
            <w:rFonts w:ascii="Calibri" w:hAnsi="Calibri" w:cs="Arial"/>
          </w:rPr>
          <w:t>4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Visual UI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2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9</w:t>
        </w:r>
        <w:r w:rsidR="006A105E">
          <w:rPr>
            <w:webHidden/>
          </w:rPr>
          <w:fldChar w:fldCharType="end"/>
        </w:r>
      </w:hyperlink>
    </w:p>
    <w:p w14:paraId="2117C0C7" w14:textId="369D68E4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  <w:r>
        <w:rPr>
          <w:rFonts w:ascii="Calibri" w:eastAsia="Times New Roman" w:hAnsi="Calibri" w:cs="Arial"/>
          <w:caps/>
          <w:noProof/>
          <w:szCs w:val="20"/>
          <w:lang w:eastAsia="ja-JP"/>
        </w:rPr>
        <w:fldChar w:fldCharType="end"/>
      </w:r>
    </w:p>
    <w:p w14:paraId="274B5FEC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11AB9B1B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7F6A2163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258FD737" w14:textId="77777777" w:rsidR="003D0624" w:rsidRPr="0060383A" w:rsidRDefault="003D0624" w:rsidP="003D0624">
      <w:pPr>
        <w:ind w:left="-90"/>
        <w:rPr>
          <w:b/>
          <w:sz w:val="32"/>
          <w:szCs w:val="32"/>
        </w:rPr>
      </w:pPr>
      <w:r w:rsidRPr="0060383A">
        <w:rPr>
          <w:b/>
          <w:sz w:val="32"/>
          <w:szCs w:val="32"/>
        </w:rPr>
        <w:lastRenderedPageBreak/>
        <w:t>Revision History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1513"/>
        <w:gridCol w:w="4912"/>
        <w:gridCol w:w="2070"/>
      </w:tblGrid>
      <w:tr w:rsidR="003D0624" w:rsidRPr="007A68FD" w14:paraId="0102FC22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A402363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 xml:space="preserve">Version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99A4E9B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ate of Revision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FC64848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escription of Chang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4CFBFEF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Author</w:t>
            </w:r>
          </w:p>
        </w:tc>
      </w:tr>
      <w:tr w:rsidR="003D0624" w:rsidRPr="007A68FD" w14:paraId="396094B4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62B1" w14:textId="77777777" w:rsidR="003D0624" w:rsidRPr="00AA4F35" w:rsidRDefault="003D0624" w:rsidP="003D0624">
            <w:r w:rsidRPr="00AA4F35">
              <w:t>0</w:t>
            </w:r>
            <w:r>
              <w:t>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FEF0" w14:textId="12300011" w:rsidR="003D0624" w:rsidRPr="00AA4F35" w:rsidRDefault="003D0624" w:rsidP="003D0624">
            <w:r>
              <w:t>08</w:t>
            </w:r>
            <w:r w:rsidRPr="00AA4F35">
              <w:t>/10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0BEF" w14:textId="6CA54539" w:rsidR="003D0624" w:rsidRPr="00AA4F35" w:rsidRDefault="003D0624" w:rsidP="003D0624">
            <w:r w:rsidRPr="00AA4F35">
              <w:t xml:space="preserve">Initial Draf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CC5C" w14:textId="77777777" w:rsidR="003D0624" w:rsidRPr="00AA4F35" w:rsidRDefault="003D0624" w:rsidP="003D0624">
            <w:r w:rsidRPr="00AA4F35">
              <w:t>Sandeep Papudesi</w:t>
            </w:r>
          </w:p>
        </w:tc>
      </w:tr>
      <w:tr w:rsidR="003D0624" w:rsidRPr="007A68FD" w14:paraId="6807C72C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8878" w14:textId="1366935F" w:rsidR="003D0624" w:rsidRPr="007A68FD" w:rsidRDefault="00FF6967" w:rsidP="003D0624">
            <w:p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FINAL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3D96" w14:textId="25060D48" w:rsidR="003D0624" w:rsidRPr="00AA4F35" w:rsidRDefault="00FF6967" w:rsidP="003D0624">
            <w:r>
              <w:t>08/12/201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5CBE" w14:textId="72F4D4CC" w:rsidR="003D0624" w:rsidRPr="00AA4F35" w:rsidRDefault="00FF6967" w:rsidP="003D0624">
            <w:r>
              <w:t xml:space="preserve">Updated documen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8FD0" w14:textId="1ACC79CE" w:rsidR="003D0624" w:rsidRPr="00AA4F35" w:rsidRDefault="00FF6967" w:rsidP="003D0624">
            <w:r>
              <w:t>Sandeep Papudesi</w:t>
            </w:r>
          </w:p>
        </w:tc>
      </w:tr>
      <w:tr w:rsidR="003D0624" w:rsidRPr="007A68FD" w14:paraId="7C4BF7D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D98F" w14:textId="0571BCF2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03C3" w14:textId="54E58D7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2E40" w14:textId="646369FA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21FE" w14:textId="18FE071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</w:tr>
      <w:tr w:rsidR="003D0624" w:rsidRPr="007A68FD" w14:paraId="3470CF3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85F" w14:textId="491CDA73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A957" w14:textId="5F6BE4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2441" w14:textId="41AB3062" w:rsidR="003D0624" w:rsidRPr="00A33BC3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D8E" w14:textId="776A3CCB" w:rsidR="003D0624" w:rsidRPr="00A33BC3" w:rsidRDefault="003D0624" w:rsidP="003D0624"/>
        </w:tc>
      </w:tr>
      <w:tr w:rsidR="003D0624" w:rsidRPr="007A68FD" w14:paraId="0AF93927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63E4" w14:textId="69DCA530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18C" w14:textId="1D087E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08" w14:textId="49A36939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2D35" w14:textId="72F55AA5" w:rsidR="003D0624" w:rsidRDefault="003D0624" w:rsidP="003D0624"/>
        </w:tc>
      </w:tr>
      <w:tr w:rsidR="003D0624" w:rsidRPr="007A68FD" w14:paraId="15136FF0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3A0E" w14:textId="0FB661D7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D6FE" w14:textId="6BA40DE8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B90C" w14:textId="0BE1AC84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D4FA" w14:textId="50BA086A" w:rsidR="003D0624" w:rsidRDefault="003D0624" w:rsidP="003D0624"/>
        </w:tc>
      </w:tr>
    </w:tbl>
    <w:p w14:paraId="25B9F9FE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6AB85AC4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3D7EF4B5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  <w:r>
        <w:rPr>
          <w:rFonts w:ascii="Calibri" w:eastAsia="Times New Roman" w:hAnsi="Calibri" w:cs="Arial"/>
          <w:b/>
          <w:caps/>
          <w:kern w:val="28"/>
          <w:sz w:val="28"/>
          <w:szCs w:val="24"/>
        </w:rPr>
        <w:br w:type="page"/>
      </w:r>
    </w:p>
    <w:p w14:paraId="4A7EA5FC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" w:name="_Toc521878680"/>
      <w:r>
        <w:rPr>
          <w:rFonts w:ascii="Calibri" w:hAnsi="Calibri" w:cs="Arial"/>
        </w:rPr>
        <w:lastRenderedPageBreak/>
        <w:t>iNTRODUCTION</w:t>
      </w:r>
      <w:bookmarkEnd w:id="1"/>
    </w:p>
    <w:p w14:paraId="2B70265B" w14:textId="440B6C8C" w:rsidR="003D0624" w:rsidRDefault="003D0624" w:rsidP="003D0624">
      <w:r w:rsidRPr="00CD7A16">
        <w:t xml:space="preserve">The purpose of this document is to present a high-level </w:t>
      </w:r>
      <w:r>
        <w:t>design</w:t>
      </w:r>
      <w:r w:rsidR="00EF79ED">
        <w:t xml:space="preserve"> to address user stories</w:t>
      </w:r>
      <w:r>
        <w:t xml:space="preserve"> provided by</w:t>
      </w:r>
      <w:r w:rsidR="00EF79ED">
        <w:t xml:space="preserve"> CapitalOne</w:t>
      </w:r>
      <w:r>
        <w:t>.</w:t>
      </w:r>
    </w:p>
    <w:p w14:paraId="254E22F9" w14:textId="4EB37D79" w:rsidR="003D0624" w:rsidRDefault="003D0624" w:rsidP="003D0624">
      <w:pPr>
        <w:pStyle w:val="Heading2"/>
      </w:pPr>
      <w:bookmarkStart w:id="2" w:name="_Toc224979524"/>
      <w:bookmarkStart w:id="3" w:name="_Toc466562993"/>
      <w:bookmarkStart w:id="4" w:name="_Toc521878681"/>
      <w:r w:rsidRPr="00505B5D">
        <w:t>In Scope</w:t>
      </w:r>
      <w:bookmarkEnd w:id="2"/>
      <w:bookmarkEnd w:id="3"/>
      <w:bookmarkEnd w:id="4"/>
      <w:r w:rsidRPr="00505B5D">
        <w:t xml:space="preserve"> </w:t>
      </w:r>
    </w:p>
    <w:p w14:paraId="56E162EC" w14:textId="3486567E" w:rsidR="00EE5F26" w:rsidRPr="00505B5D" w:rsidRDefault="00EE5F26" w:rsidP="00EE5F26">
      <w:r>
        <w:t>Below features are enabled as part of application development</w:t>
      </w:r>
    </w:p>
    <w:p w14:paraId="5FC886E1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bookmarkStart w:id="5" w:name="_Toc224979525"/>
      <w:bookmarkStart w:id="6" w:name="_Toc466562994"/>
      <w:r w:rsidRPr="003D0624">
        <w:t>Which user has highest connections</w:t>
      </w:r>
    </w:p>
    <w:p w14:paraId="2AEB51A3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Which user has lowest connections</w:t>
      </w:r>
    </w:p>
    <w:p w14:paraId="20A7A346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How many total connections Lucas(id=4) has?</w:t>
      </w:r>
    </w:p>
    <w:p w14:paraId="5A2F6BBA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How many connections are there between two users</w:t>
      </w:r>
    </w:p>
    <w:p w14:paraId="68449A5B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Who can introduce Lucas to Adam(id=62)</w:t>
      </w:r>
    </w:p>
    <w:p w14:paraId="2AE28275" w14:textId="77777777" w:rsidR="00EE5F26" w:rsidRPr="005F60AF" w:rsidRDefault="00EE5F26" w:rsidP="00EE5F26">
      <w:pPr>
        <w:numPr>
          <w:ilvl w:val="0"/>
          <w:numId w:val="35"/>
        </w:numPr>
        <w:spacing w:after="0" w:line="480" w:lineRule="auto"/>
      </w:pPr>
      <w:r w:rsidRPr="005F60AF">
        <w:t>Build a web-based application to support above capabilities (Optional)</w:t>
      </w:r>
    </w:p>
    <w:p w14:paraId="7FA810B6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7" w:name="_Toc521878682"/>
      <w:r w:rsidRPr="00505B5D">
        <w:t>Out of Scope</w:t>
      </w:r>
      <w:bookmarkEnd w:id="5"/>
      <w:bookmarkEnd w:id="6"/>
      <w:bookmarkEnd w:id="7"/>
    </w:p>
    <w:p w14:paraId="03392F11" w14:textId="5A31A572" w:rsidR="003D0624" w:rsidRPr="00EE5F26" w:rsidRDefault="00BE4CC6" w:rsidP="00EE5F26">
      <w:pPr>
        <w:ind w:firstLine="720"/>
        <w:jc w:val="both"/>
        <w:rPr>
          <w:rFonts w:ascii="Trebuchet MS" w:eastAsia="Batang" w:hAnsi="Trebuchet MS"/>
          <w:color w:val="0000FF"/>
          <w:sz w:val="20"/>
          <w:u w:val="single"/>
          <w:lang w:val="en-GB"/>
        </w:rPr>
      </w:pPr>
      <w:r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>UI Validations</w:t>
      </w:r>
      <w:r w:rsidR="00EE5F26"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 xml:space="preserve"> </w:t>
      </w:r>
    </w:p>
    <w:p w14:paraId="3DA4F456" w14:textId="0FF160B7" w:rsidR="00EE5F26" w:rsidRPr="00EE5F26" w:rsidRDefault="00EE5F26" w:rsidP="00EE5F26">
      <w:pPr>
        <w:ind w:left="1440"/>
      </w:pPr>
      <w:r w:rsidRPr="00EE5F26">
        <w:t xml:space="preserve">All User Interface validations / Server-side validations </w:t>
      </w:r>
      <w:r w:rsidR="00A86E20">
        <w:t>are</w:t>
      </w:r>
      <w:r w:rsidRPr="00EE5F26">
        <w:t xml:space="preserve"> outside the scope of this project due to time constraints. </w:t>
      </w:r>
    </w:p>
    <w:p w14:paraId="37BDDB06" w14:textId="4A5068FD" w:rsidR="00BE4CC6" w:rsidRPr="00EE5F26" w:rsidRDefault="00BE4CC6" w:rsidP="00EE5F26">
      <w:pPr>
        <w:ind w:firstLine="720"/>
        <w:jc w:val="both"/>
        <w:rPr>
          <w:rFonts w:ascii="Trebuchet MS" w:eastAsia="Batang" w:hAnsi="Trebuchet MS"/>
          <w:color w:val="0000FF"/>
          <w:sz w:val="20"/>
          <w:u w:val="single"/>
          <w:lang w:val="en-GB"/>
        </w:rPr>
      </w:pPr>
      <w:r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>E2E Exception Handling</w:t>
      </w:r>
    </w:p>
    <w:p w14:paraId="44AFD361" w14:textId="5BBD2FB3" w:rsidR="00EE5F26" w:rsidRPr="00EE5F26" w:rsidRDefault="00EE5F26" w:rsidP="00EE5F26">
      <w:pPr>
        <w:ind w:left="1440"/>
      </w:pPr>
      <w:r>
        <w:t xml:space="preserve">End to End exception handling is </w:t>
      </w:r>
      <w:r w:rsidRPr="00EE5F26">
        <w:t xml:space="preserve">outside the scope of this project due to time constraints. </w:t>
      </w:r>
    </w:p>
    <w:p w14:paraId="43CF63E3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8" w:name="_Toc46934710"/>
      <w:bookmarkStart w:id="9" w:name="_Toc224979526"/>
      <w:bookmarkStart w:id="10" w:name="_Toc466562995"/>
      <w:bookmarkStart w:id="11" w:name="_Toc521878683"/>
      <w:r w:rsidRPr="00505B5D">
        <w:t>Assumptions</w:t>
      </w:r>
      <w:bookmarkEnd w:id="8"/>
      <w:bookmarkEnd w:id="9"/>
      <w:bookmarkEnd w:id="10"/>
      <w:bookmarkEnd w:id="11"/>
    </w:p>
    <w:p w14:paraId="0637C49A" w14:textId="1DB35E75" w:rsidR="003D0624" w:rsidRPr="00EE5F26" w:rsidRDefault="0075356D" w:rsidP="00EE5F26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EE5F26">
        <w:rPr>
          <w:rFonts w:asciiTheme="minorHAnsi" w:eastAsiaTheme="minorEastAsia" w:hAnsiTheme="minorHAnsi" w:cstheme="minorHAnsi"/>
          <w:sz w:val="22"/>
          <w:szCs w:val="22"/>
        </w:rPr>
        <w:t xml:space="preserve">Solution will address direct connections for </w:t>
      </w:r>
      <w:r w:rsidR="00EE5F26" w:rsidRPr="00EE5F26">
        <w:rPr>
          <w:rFonts w:asciiTheme="minorHAnsi" w:hAnsiTheme="minorHAnsi" w:cstheme="minorHAnsi"/>
          <w:sz w:val="22"/>
          <w:szCs w:val="22"/>
        </w:rPr>
        <w:t xml:space="preserve">all </w:t>
      </w:r>
      <w:r w:rsidRPr="00EE5F26">
        <w:rPr>
          <w:rFonts w:asciiTheme="minorHAnsi" w:eastAsiaTheme="minorEastAsia" w:hAnsiTheme="minorHAnsi" w:cstheme="minorHAnsi"/>
          <w:sz w:val="22"/>
          <w:szCs w:val="22"/>
        </w:rPr>
        <w:t>user stories mentioned in Sec 1</w:t>
      </w:r>
      <w:r w:rsidR="00EE5F26" w:rsidRPr="00EE5F26">
        <w:rPr>
          <w:rFonts w:asciiTheme="minorHAnsi" w:hAnsiTheme="minorHAnsi" w:cstheme="minorHAnsi"/>
          <w:sz w:val="22"/>
          <w:szCs w:val="22"/>
        </w:rPr>
        <w:t>.1</w:t>
      </w:r>
      <w:r w:rsidRPr="00EE5F26">
        <w:rPr>
          <w:rFonts w:asciiTheme="minorHAnsi" w:eastAsiaTheme="minorEastAsia" w:hAnsiTheme="minorHAnsi" w:cstheme="minorHAnsi"/>
          <w:sz w:val="22"/>
          <w:szCs w:val="22"/>
        </w:rPr>
        <w:t xml:space="preserve">. </w:t>
      </w:r>
    </w:p>
    <w:p w14:paraId="053B6D86" w14:textId="26F539B0" w:rsidR="00EE5F26" w:rsidRPr="00EE5F26" w:rsidRDefault="00EE5F26" w:rsidP="00EE5F26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EE5F26">
        <w:rPr>
          <w:rFonts w:asciiTheme="minorHAnsi" w:hAnsiTheme="minorHAnsi" w:cstheme="minorHAnsi"/>
          <w:sz w:val="22"/>
          <w:szCs w:val="22"/>
        </w:rPr>
        <w:t>Develop application using any opensource technology.</w:t>
      </w:r>
    </w:p>
    <w:p w14:paraId="28B2DF7E" w14:textId="77777777" w:rsidR="00EE5F26" w:rsidRPr="00EE5F26" w:rsidRDefault="00EE5F26" w:rsidP="00EE5F26">
      <w:pPr>
        <w:pStyle w:val="ListParagraph"/>
        <w:ind w:left="1440"/>
        <w:rPr>
          <w:rFonts w:asciiTheme="minorHAnsi" w:eastAsiaTheme="minorEastAsia" w:hAnsiTheme="minorHAnsi" w:cstheme="minorHAnsi"/>
          <w:sz w:val="22"/>
          <w:szCs w:val="22"/>
        </w:rPr>
      </w:pPr>
    </w:p>
    <w:p w14:paraId="0F73D7CC" w14:textId="77777777" w:rsidR="003D0624" w:rsidRDefault="003D0624" w:rsidP="003D0624">
      <w:pPr>
        <w:pStyle w:val="Heading2"/>
      </w:pPr>
      <w:bookmarkStart w:id="12" w:name="_Toc521878684"/>
      <w:r>
        <w:t>Dependencies</w:t>
      </w:r>
      <w:bookmarkEnd w:id="12"/>
    </w:p>
    <w:p w14:paraId="6A2A7557" w14:textId="5B634177" w:rsidR="003D0624" w:rsidRDefault="00EE5F26" w:rsidP="00EE5F26">
      <w:pPr>
        <w:ind w:left="720"/>
        <w:rPr>
          <w:rFonts w:ascii="Calibri" w:hAnsi="Calibri" w:cs="Arial"/>
          <w:b/>
          <w:caps/>
          <w:kern w:val="28"/>
        </w:rPr>
      </w:pPr>
      <w:r w:rsidRPr="00EE5F26">
        <w:t>None</w:t>
      </w:r>
      <w:r w:rsidR="003D0624">
        <w:rPr>
          <w:rFonts w:ascii="Calibri" w:hAnsi="Calibri" w:cs="Arial"/>
        </w:rPr>
        <w:br w:type="page"/>
      </w:r>
    </w:p>
    <w:p w14:paraId="79E46856" w14:textId="5E4198BE" w:rsidR="003D0624" w:rsidRDefault="003D0624" w:rsidP="003D0624">
      <w:pPr>
        <w:pStyle w:val="Heading1"/>
        <w:rPr>
          <w:rFonts w:ascii="Calibri" w:hAnsi="Calibri" w:cs="Arial"/>
        </w:rPr>
      </w:pPr>
      <w:bookmarkStart w:id="13" w:name="_Toc521878685"/>
      <w:r>
        <w:rPr>
          <w:rFonts w:ascii="Calibri" w:hAnsi="Calibri" w:cs="Arial"/>
        </w:rPr>
        <w:lastRenderedPageBreak/>
        <w:t>Realized</w:t>
      </w:r>
      <w:r w:rsidR="00DD1DB8">
        <w:rPr>
          <w:rFonts w:ascii="Calibri" w:hAnsi="Calibri" w:cs="Arial"/>
        </w:rPr>
        <w:t xml:space="preserve"> Design</w:t>
      </w:r>
      <w:r>
        <w:rPr>
          <w:rFonts w:ascii="Calibri" w:hAnsi="Calibri" w:cs="Arial"/>
        </w:rPr>
        <w:t xml:space="preserve"> decissions</w:t>
      </w:r>
      <w:bookmarkEnd w:id="13"/>
    </w:p>
    <w:p w14:paraId="4A83B45C" w14:textId="32645508" w:rsidR="003D0624" w:rsidRDefault="003D0624" w:rsidP="003D0624">
      <w:r>
        <w:t xml:space="preserve">Following table provides the set of </w:t>
      </w:r>
      <w:r w:rsidR="00DD1DB8">
        <w:t>design</w:t>
      </w:r>
      <w:r>
        <w:t xml:space="preserve"> decisions that have been realized as part of </w:t>
      </w:r>
      <w:r w:rsidR="006E4BDC">
        <w:t>implementation</w:t>
      </w:r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720"/>
        <w:gridCol w:w="3150"/>
        <w:gridCol w:w="5390"/>
      </w:tblGrid>
      <w:tr w:rsidR="003D0624" w:rsidRPr="00ED3788" w14:paraId="626AE228" w14:textId="77777777" w:rsidTr="00A86E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AB16D9" w14:textId="77777777" w:rsidR="003D0624" w:rsidRPr="00ED3788" w:rsidRDefault="003D0624" w:rsidP="003D0624">
            <w:pPr>
              <w:jc w:val="center"/>
            </w:pPr>
            <w:bookmarkStart w:id="14" w:name="_Hlk521862125"/>
            <w:r>
              <w:t>S. No</w:t>
            </w:r>
          </w:p>
        </w:tc>
        <w:tc>
          <w:tcPr>
            <w:tcW w:w="3150" w:type="dxa"/>
          </w:tcPr>
          <w:p w14:paraId="73984C1C" w14:textId="77777777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Requirement</w:t>
            </w:r>
          </w:p>
        </w:tc>
        <w:tc>
          <w:tcPr>
            <w:tcW w:w="5390" w:type="dxa"/>
          </w:tcPr>
          <w:p w14:paraId="34ACC0BD" w14:textId="29BE3D3F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Realized </w:t>
            </w:r>
            <w:r w:rsidR="006E4BDC">
              <w:t>Design</w:t>
            </w:r>
            <w:r>
              <w:t xml:space="preserve"> Decision</w:t>
            </w:r>
          </w:p>
        </w:tc>
      </w:tr>
      <w:tr w:rsidR="003D0624" w:rsidRPr="00ED3788" w14:paraId="2DBF6B4D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730E05" w14:textId="77777777" w:rsidR="003D0624" w:rsidRPr="0048763E" w:rsidRDefault="003D0624" w:rsidP="003D0624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3150" w:type="dxa"/>
          </w:tcPr>
          <w:p w14:paraId="0DEDA877" w14:textId="1982C682" w:rsidR="003D0624" w:rsidRPr="0048763E" w:rsidRDefault="00DD1DB8" w:rsidP="003D062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ology Stack</w:t>
            </w:r>
          </w:p>
        </w:tc>
        <w:tc>
          <w:tcPr>
            <w:tcW w:w="5390" w:type="dxa"/>
            <w:vAlign w:val="center"/>
          </w:tcPr>
          <w:p w14:paraId="71649E1E" w14:textId="0E30C313" w:rsidR="003D0624" w:rsidRPr="00516B41" w:rsidRDefault="003D0624" w:rsidP="003D0624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We will be using Spring Boot, JDK 10.0.2, Maven and Angular JS to develop this application</w:t>
            </w:r>
          </w:p>
          <w:p w14:paraId="5CDB530B" w14:textId="0C460137" w:rsidR="00AE2C0C" w:rsidRDefault="006E4BDC" w:rsidP="00AE2C0C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="003D0624"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="003D0624"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pring Boot makes it easy to create Spring-powered, production-grade applications and services with absolute minimum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efforts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  This enables to develop 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aster 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olutions and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requires little efforts to setup and run the code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.</w:t>
            </w:r>
          </w:p>
          <w:p w14:paraId="37E6D67E" w14:textId="3BC05721" w:rsidR="003D0624" w:rsidRPr="00516B41" w:rsidRDefault="003D0624" w:rsidP="00AE2C0C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1"/>
                <w:szCs w:val="21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 </w:t>
            </w:r>
          </w:p>
        </w:tc>
      </w:tr>
      <w:bookmarkEnd w:id="14"/>
      <w:tr w:rsidR="001D6679" w:rsidRPr="00ED3788" w14:paraId="2C6B1B14" w14:textId="77777777" w:rsidTr="00A86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3844669" w14:textId="77777777" w:rsidR="001D6679" w:rsidRPr="0048763E" w:rsidRDefault="001D6679" w:rsidP="001D6679">
            <w:pPr>
              <w:rPr>
                <w:b w:val="0"/>
              </w:rPr>
            </w:pPr>
            <w:r w:rsidRPr="0048763E">
              <w:rPr>
                <w:b w:val="0"/>
              </w:rPr>
              <w:t>2</w:t>
            </w:r>
          </w:p>
        </w:tc>
        <w:tc>
          <w:tcPr>
            <w:tcW w:w="3150" w:type="dxa"/>
          </w:tcPr>
          <w:p w14:paraId="248DF107" w14:textId="327C3E37" w:rsidR="001D6679" w:rsidRPr="0048763E" w:rsidRDefault="001D6679" w:rsidP="001D667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ular JS vs Angular 6</w:t>
            </w:r>
          </w:p>
        </w:tc>
        <w:tc>
          <w:tcPr>
            <w:tcW w:w="5390" w:type="dxa"/>
            <w:vAlign w:val="center"/>
          </w:tcPr>
          <w:p w14:paraId="391B52E2" w14:textId="2B97BAA5" w:rsidR="001D6679" w:rsidRPr="00516B41" w:rsidRDefault="001D6679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Angular JS will be used as front-end instead of Angular 6.</w:t>
            </w:r>
          </w:p>
          <w:p w14:paraId="684787DC" w14:textId="61534725" w:rsidR="001D6679" w:rsidRPr="00516B41" w:rsidRDefault="001D6679" w:rsidP="001D6679">
            <w:pPr>
              <w:pStyle w:val="NormalWeb"/>
              <w:shd w:val="clear" w:color="auto" w:fill="FFFFFF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Though Angular 6 is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he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atest JavaScript framework, Angular JS is chosen to develop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the UI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 Angular 6 uses NodeJS as 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a 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runtime environment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which requires additional steps to configure. This decision is taken keeping time and efforts required to setup and run the code. </w:t>
            </w:r>
          </w:p>
          <w:p w14:paraId="5658EC39" w14:textId="1B33E202" w:rsidR="001D6679" w:rsidRPr="0048763E" w:rsidRDefault="001D6679" w:rsidP="001D6679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 </w:t>
            </w:r>
          </w:p>
        </w:tc>
      </w:tr>
      <w:tr w:rsidR="001D6679" w:rsidRPr="00ED3788" w14:paraId="0B2CF6F6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7B93A4C" w14:textId="27CF667F" w:rsidR="001D6679" w:rsidRPr="0048763E" w:rsidRDefault="00AE568C" w:rsidP="001D6679">
            <w:pPr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3150" w:type="dxa"/>
          </w:tcPr>
          <w:p w14:paraId="27FE41E3" w14:textId="02A0D7F9" w:rsidR="001D6679" w:rsidRDefault="001D6679" w:rsidP="001D66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ad the files </w:t>
            </w:r>
            <w:r w:rsidR="00D5178A">
              <w:t xml:space="preserve">and construct </w:t>
            </w:r>
            <w:r w:rsidR="00AE2C0C">
              <w:t>Java</w:t>
            </w:r>
            <w:r w:rsidR="00D5178A">
              <w:t xml:space="preserve"> object </w:t>
            </w:r>
            <w:r>
              <w:t>each time to process</w:t>
            </w:r>
            <w:r w:rsidR="00D5178A">
              <w:t xml:space="preserve"> user requests</w:t>
            </w:r>
          </w:p>
        </w:tc>
        <w:tc>
          <w:tcPr>
            <w:tcW w:w="5390" w:type="dxa"/>
            <w:vAlign w:val="bottom"/>
          </w:tcPr>
          <w:p w14:paraId="0B2F7253" w14:textId="3D799A80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Decision</w:t>
            </w:r>
            <w:r w:rsidRPr="00516B41">
              <w:rPr>
                <w:b/>
                <w:bCs/>
              </w:rPr>
              <w:t>:</w:t>
            </w:r>
          </w:p>
          <w:p w14:paraId="0EDF507F" w14:textId="70AE786E" w:rsidR="00AE2C0C" w:rsidRDefault="001467F3" w:rsidP="00D517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The a</w:t>
            </w:r>
            <w:r w:rsidR="00AE2C0C" w:rsidRPr="00AE568C">
              <w:rPr>
                <w:lang w:val="en-GB"/>
              </w:rPr>
              <w:t xml:space="preserve">pplication will read and process the text file for each </w:t>
            </w:r>
            <w:r>
              <w:rPr>
                <w:lang w:val="en-GB"/>
              </w:rPr>
              <w:t xml:space="preserve">user </w:t>
            </w:r>
            <w:r w:rsidR="00AE2C0C" w:rsidRPr="00AE568C">
              <w:rPr>
                <w:lang w:val="en-GB"/>
              </w:rPr>
              <w:t>request instead of caching the records</w:t>
            </w:r>
            <w:r w:rsidR="00AE2C0C">
              <w:rPr>
                <w:lang w:val="en-GB"/>
              </w:rPr>
              <w:t>.</w:t>
            </w:r>
          </w:p>
          <w:p w14:paraId="70B05655" w14:textId="77777777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366C5863" w14:textId="7587AACC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Rational</w:t>
            </w:r>
            <w:r w:rsidRPr="00516B41">
              <w:rPr>
                <w:b/>
                <w:bCs/>
              </w:rPr>
              <w:t>:</w:t>
            </w:r>
          </w:p>
          <w:p w14:paraId="603277DB" w14:textId="1133E4DB" w:rsidR="009E1196" w:rsidRDefault="00D5178A" w:rsidP="00D517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this is prototype application and due to time constraints, I have implemented </w:t>
            </w:r>
            <w:r w:rsidR="00AE568C">
              <w:t>reading the files for</w:t>
            </w:r>
            <w:r>
              <w:t xml:space="preserve"> </w:t>
            </w:r>
            <w:r w:rsidR="00AE568C">
              <w:t>each user request</w:t>
            </w:r>
            <w:r>
              <w:t xml:space="preserve">. We have other alternatives to cache </w:t>
            </w:r>
            <w:r w:rsidR="00AE568C">
              <w:t>the data</w:t>
            </w:r>
            <w:r>
              <w:t xml:space="preserve"> using third party opensource caching solutions</w:t>
            </w:r>
            <w:r w:rsidR="00AE568C">
              <w:t>.</w:t>
            </w:r>
            <w:r>
              <w:t xml:space="preserve"> </w:t>
            </w:r>
          </w:p>
        </w:tc>
      </w:tr>
      <w:tr w:rsidR="001D6679" w:rsidRPr="00ED3788" w14:paraId="3580EDBA" w14:textId="77777777" w:rsidTr="00A86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69802BE" w14:textId="26A6514B" w:rsidR="001D6679" w:rsidRPr="0048763E" w:rsidRDefault="00AE568C" w:rsidP="001D6679">
            <w:pPr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3150" w:type="dxa"/>
          </w:tcPr>
          <w:p w14:paraId="30ADF556" w14:textId="732A9C72" w:rsidR="001D6679" w:rsidRDefault="001D6679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User stories are exposed as REST services</w:t>
            </w:r>
          </w:p>
        </w:tc>
        <w:tc>
          <w:tcPr>
            <w:tcW w:w="5390" w:type="dxa"/>
            <w:vAlign w:val="bottom"/>
          </w:tcPr>
          <w:p w14:paraId="5882588E" w14:textId="08C83192" w:rsidR="001D6679" w:rsidRDefault="001D6679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All features will be exposed as REST services</w:t>
            </w:r>
          </w:p>
          <w:p w14:paraId="03225D19" w14:textId="77777777" w:rsidR="00AE568C" w:rsidRPr="00516B41" w:rsidRDefault="00AE568C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  <w:p w14:paraId="128E95F1" w14:textId="7E12D64B" w:rsidR="001D6679" w:rsidRDefault="001D6679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/>
                <w:i/>
                <w:color w:val="0000FF"/>
              </w:rPr>
            </w:pPr>
            <w:r>
              <w:rPr>
                <w:b/>
                <w:bCs/>
              </w:rPr>
              <w:t>Rational</w:t>
            </w:r>
            <w:r w:rsidRPr="00516B41">
              <w:rPr>
                <w:b/>
                <w:bCs/>
              </w:rPr>
              <w:t>:</w:t>
            </w:r>
            <w:r w:rsidR="00D5178A">
              <w:rPr>
                <w:b/>
                <w:bCs/>
              </w:rPr>
              <w:t xml:space="preserve"> </w:t>
            </w:r>
            <w:r w:rsidR="00D5178A" w:rsidRPr="00AE568C">
              <w:rPr>
                <w:rFonts w:eastAsia="Arial" w:cs="Arial"/>
              </w:rPr>
              <w:t>Th</w:t>
            </w:r>
            <w:r w:rsidR="00AE568C">
              <w:rPr>
                <w:rFonts w:eastAsia="Arial" w:cs="Arial"/>
              </w:rPr>
              <w:t>is is to enable l</w:t>
            </w:r>
            <w:r w:rsidR="00AE568C" w:rsidRPr="00B120AD">
              <w:rPr>
                <w:rFonts w:eastAsia="Arial" w:cs="Arial"/>
              </w:rPr>
              <w:t xml:space="preserve">oose coupling of components </w:t>
            </w:r>
            <w:r w:rsidR="00AE568C">
              <w:rPr>
                <w:rFonts w:eastAsia="Arial" w:cs="Arial"/>
              </w:rPr>
              <w:t xml:space="preserve">and to </w:t>
            </w:r>
            <w:r w:rsidR="00AE568C" w:rsidRPr="00B120AD">
              <w:rPr>
                <w:rFonts w:eastAsia="Arial" w:cs="Arial"/>
              </w:rPr>
              <w:t>enhance components modularity, abstraction and reuse</w:t>
            </w:r>
            <w:r w:rsidR="00AE568C" w:rsidRPr="00AE568C">
              <w:rPr>
                <w:rFonts w:eastAsia="Arial" w:cs="Arial"/>
              </w:rPr>
              <w:t>.</w:t>
            </w:r>
          </w:p>
          <w:p w14:paraId="1CA9B491" w14:textId="2861E2AB" w:rsidR="00D5178A" w:rsidRDefault="00D5178A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2C0C" w:rsidRPr="00ED3788" w14:paraId="50B0ABC2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50C1B05" w14:textId="24BA241E" w:rsidR="00AE2C0C" w:rsidRDefault="00AE2C0C" w:rsidP="001D6679">
            <w:pPr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3150" w:type="dxa"/>
          </w:tcPr>
          <w:p w14:paraId="1C757F49" w14:textId="7FE104B9" w:rsidR="00AE2C0C" w:rsidRDefault="00AE2C0C" w:rsidP="001D66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arch Algorithm Used</w:t>
            </w:r>
            <w:r w:rsidR="00A86E20">
              <w:t xml:space="preserve"> to find </w:t>
            </w:r>
            <w:r w:rsidR="001467F3">
              <w:t xml:space="preserve">the </w:t>
            </w:r>
            <w:r w:rsidR="00A86E20">
              <w:t>path between two users</w:t>
            </w:r>
          </w:p>
        </w:tc>
        <w:tc>
          <w:tcPr>
            <w:tcW w:w="5390" w:type="dxa"/>
            <w:vAlign w:val="bottom"/>
          </w:tcPr>
          <w:p w14:paraId="3E405354" w14:textId="32C49E20" w:rsidR="00A86E20" w:rsidRPr="00A86E20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Arial" w:hAnsiTheme="minorHAnsi" w:cs="Arial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Breadth First Search (BFS)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 xml:space="preserve"> will be used to implement the solution against 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Depth First Search (DFS)</w:t>
            </w:r>
          </w:p>
          <w:p w14:paraId="44C9A345" w14:textId="77777777" w:rsidR="00A86E20" w:rsidRPr="00516B41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  <w:p w14:paraId="62A0DFA5" w14:textId="54E4E876" w:rsidR="00AE2C0C" w:rsidRPr="00516B41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>
              <w:rPr>
                <w:b/>
                <w:bCs/>
              </w:rPr>
              <w:t xml:space="preserve"> 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BFS is best suited to find</w:t>
            </w:r>
            <w:r w:rsidR="001467F3">
              <w:rPr>
                <w:rFonts w:asciiTheme="minorHAnsi" w:eastAsia="Arial" w:hAnsiTheme="minorHAnsi" w:cs="Arial"/>
                <w:sz w:val="22"/>
                <w:szCs w:val="22"/>
              </w:rPr>
              <w:t xml:space="preserve"> the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 xml:space="preserve"> shortest path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 xml:space="preserve"> though it is not memory efficient option when compared to DFS. As our requirement is to find </w:t>
            </w:r>
            <w:r w:rsidR="001467F3">
              <w:rPr>
                <w:rFonts w:asciiTheme="minorHAnsi" w:eastAsia="Arial" w:hAnsiTheme="minorHAnsi" w:cs="Arial"/>
                <w:sz w:val="22"/>
                <w:szCs w:val="22"/>
              </w:rPr>
              <w:t xml:space="preserve">the 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>shortest path, I have considered BFS solution.</w:t>
            </w:r>
          </w:p>
        </w:tc>
      </w:tr>
    </w:tbl>
    <w:p w14:paraId="49804F0A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5A6510D1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5" w:name="_Toc521878686"/>
      <w:r>
        <w:rPr>
          <w:rFonts w:ascii="Calibri" w:hAnsi="Calibri" w:cs="Arial"/>
        </w:rPr>
        <w:lastRenderedPageBreak/>
        <w:t>Solution view</w:t>
      </w:r>
      <w:bookmarkEnd w:id="15"/>
    </w:p>
    <w:p w14:paraId="4BBDB59D" w14:textId="28B68ECD" w:rsidR="0053081D" w:rsidRDefault="0053081D" w:rsidP="003D0624">
      <w:pPr>
        <w:spacing w:after="150"/>
        <w:jc w:val="both"/>
      </w:pPr>
      <w:bookmarkStart w:id="16" w:name="_Toc344206197"/>
      <w:r>
        <w:t xml:space="preserve">Below sequence diagram provides detail sequence of events </w:t>
      </w:r>
      <w:r w:rsidR="00F510B1">
        <w:t xml:space="preserve">to retrieve users with </w:t>
      </w:r>
      <w:r w:rsidR="0035281B">
        <w:t xml:space="preserve">the </w:t>
      </w:r>
      <w:r w:rsidR="00F510B1">
        <w:t>highest number of connections.  The flow for rest of the services is going to be similar and will not be covered as part of this document.</w:t>
      </w:r>
    </w:p>
    <w:p w14:paraId="40C8E43B" w14:textId="179746A8" w:rsidR="0053081D" w:rsidRDefault="00DD2AF4" w:rsidP="003D0624">
      <w:pPr>
        <w:spacing w:after="150"/>
        <w:jc w:val="both"/>
      </w:pPr>
      <w:r>
        <w:t xml:space="preserve">As part of the </w:t>
      </w:r>
      <w:r w:rsidR="00F510B1">
        <w:t xml:space="preserve">design, </w:t>
      </w:r>
      <w:r w:rsidR="0035281B">
        <w:t xml:space="preserve">the </w:t>
      </w:r>
      <w:r w:rsidR="00F510B1">
        <w:t xml:space="preserve">application </w:t>
      </w:r>
      <w:r>
        <w:t>read</w:t>
      </w:r>
      <w:r w:rsidR="00F510B1">
        <w:t>s</w:t>
      </w:r>
      <w:r>
        <w:t xml:space="preserve"> Persons.txt</w:t>
      </w:r>
      <w:r w:rsidR="00343276">
        <w:t xml:space="preserve">, </w:t>
      </w:r>
      <w:r>
        <w:t xml:space="preserve">Relationships.txt </w:t>
      </w:r>
      <w:r w:rsidR="00343276">
        <w:t>files</w:t>
      </w:r>
      <w:r w:rsidR="0035281B">
        <w:t>,</w:t>
      </w:r>
      <w:r w:rsidR="00343276">
        <w:t xml:space="preserve"> </w:t>
      </w:r>
      <w:r>
        <w:t xml:space="preserve">and </w:t>
      </w:r>
      <w:r w:rsidR="00F510B1">
        <w:t>associates the relationship in Person object</w:t>
      </w:r>
      <w:r w:rsidR="00343276">
        <w:t xml:space="preserve">. The </w:t>
      </w:r>
      <w:r>
        <w:t xml:space="preserve">information </w:t>
      </w:r>
      <w:r w:rsidR="00343276">
        <w:t xml:space="preserve">is stored </w:t>
      </w:r>
      <w:r>
        <w:t xml:space="preserve">in HashMap with </w:t>
      </w:r>
      <w:r w:rsidR="0035281B">
        <w:t xml:space="preserve">the </w:t>
      </w:r>
      <w:r>
        <w:t xml:space="preserve">key as </w:t>
      </w:r>
      <w:r w:rsidR="00FF4A25">
        <w:t>“id”</w:t>
      </w:r>
      <w:r>
        <w:t xml:space="preserve"> and values as </w:t>
      </w:r>
      <w:r w:rsidR="00FF4A25">
        <w:t>“</w:t>
      </w:r>
      <w:r>
        <w:t>Person</w:t>
      </w:r>
      <w:r w:rsidR="00FF4A25">
        <w:t>”</w:t>
      </w:r>
      <w:r>
        <w:t xml:space="preserve"> object </w:t>
      </w:r>
      <w:r w:rsidR="00FF4A25">
        <w:t xml:space="preserve">which internally </w:t>
      </w:r>
      <w:r>
        <w:t>contains Id, Name</w:t>
      </w:r>
      <w:r w:rsidR="0035281B">
        <w:t>,</w:t>
      </w:r>
      <w:r>
        <w:t xml:space="preserve"> and List of connections.</w:t>
      </w:r>
    </w:p>
    <w:p w14:paraId="7CC85E08" w14:textId="77777777" w:rsidR="00F510B1" w:rsidRDefault="00FF4A25" w:rsidP="00F510B1">
      <w:pPr>
        <w:tabs>
          <w:tab w:val="center" w:pos="4680"/>
        </w:tabs>
        <w:spacing w:after="150"/>
        <w:jc w:val="both"/>
      </w:pPr>
      <w:r>
        <w:t xml:space="preserve">All user stories are exposed as REST services </w:t>
      </w:r>
    </w:p>
    <w:p w14:paraId="30D3729F" w14:textId="24FD8881" w:rsidR="00FF4A25" w:rsidRDefault="00F510B1" w:rsidP="00F510B1">
      <w:pPr>
        <w:tabs>
          <w:tab w:val="center" w:pos="4680"/>
        </w:tabs>
        <w:spacing w:after="150"/>
        <w:jc w:val="both"/>
      </w:pPr>
      <w:r>
        <w:tab/>
      </w:r>
    </w:p>
    <w:p w14:paraId="5272A4D4" w14:textId="4A128F2B" w:rsidR="001F7915" w:rsidRDefault="001F7915" w:rsidP="003D0624">
      <w:pPr>
        <w:spacing w:after="150"/>
        <w:jc w:val="both"/>
      </w:pPr>
      <w:r>
        <w:object w:dxaOrig="16068" w:dyaOrig="11281" w14:anchorId="764BCA8F">
          <v:shape id="_x0000_i1026" type="#_x0000_t75" style="width:467.55pt;height:328.3pt" o:ole="">
            <v:imagedata r:id="rId9" o:title=""/>
          </v:shape>
          <o:OLEObject Type="Embed" ProgID="Visio.Drawing.15" ShapeID="_x0000_i1026" DrawAspect="Content" ObjectID="_1595620620" r:id="rId10"/>
        </w:object>
      </w:r>
    </w:p>
    <w:p w14:paraId="133DE413" w14:textId="2C29AD02" w:rsidR="00FF4A25" w:rsidRPr="00FF4A25" w:rsidRDefault="00FF4A25" w:rsidP="003D0624">
      <w:pPr>
        <w:spacing w:after="150"/>
        <w:jc w:val="both"/>
        <w:rPr>
          <w:rFonts w:ascii="Calibri" w:hAnsi="Calibri"/>
          <w:b/>
          <w:color w:val="4F81BD" w:themeColor="accent1"/>
          <w:sz w:val="24"/>
          <w:szCs w:val="24"/>
        </w:rPr>
      </w:pPr>
      <w:r w:rsidRPr="00FF4A25">
        <w:rPr>
          <w:rFonts w:ascii="Calibri" w:hAnsi="Calibri"/>
          <w:b/>
          <w:color w:val="4F81BD" w:themeColor="accent1"/>
          <w:sz w:val="24"/>
          <w:szCs w:val="24"/>
        </w:rPr>
        <w:t xml:space="preserve">Sample </w:t>
      </w:r>
      <w:r>
        <w:rPr>
          <w:rFonts w:ascii="Calibri" w:hAnsi="Calibri"/>
          <w:b/>
          <w:color w:val="4F81BD" w:themeColor="accent1"/>
          <w:sz w:val="24"/>
          <w:szCs w:val="24"/>
        </w:rPr>
        <w:t>REST services o</w:t>
      </w:r>
      <w:r w:rsidRPr="00FF4A25">
        <w:rPr>
          <w:rFonts w:ascii="Calibri" w:hAnsi="Calibri"/>
          <w:b/>
          <w:color w:val="4F81BD" w:themeColor="accent1"/>
          <w:sz w:val="24"/>
          <w:szCs w:val="24"/>
        </w:rPr>
        <w:t>utput</w:t>
      </w:r>
    </w:p>
    <w:p w14:paraId="09117B63" w14:textId="3E017AB3" w:rsidR="00FF4A25" w:rsidRDefault="00FF4A25" w:rsidP="00FF4A25">
      <w:pPr>
        <w:autoSpaceDE w:val="0"/>
        <w:autoSpaceDN w:val="0"/>
        <w:rPr>
          <w:rStyle w:val="sbrace"/>
          <w:rFonts w:ascii="Consolas" w:hAnsi="Consolas" w:cs="Consolas"/>
          <w:color w:val="666666"/>
          <w:sz w:val="18"/>
          <w:szCs w:val="18"/>
        </w:rPr>
      </w:pP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Output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 xml:space="preserve"> [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</w:t>
      </w:r>
      <w:proofErr w:type="gramStart"/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proofErr w:type="gramEnd"/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107355"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1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proofErr w:type="spellStart"/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Jakson</w:t>
      </w:r>
      <w:proofErr w:type="spellEnd"/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3, 18, 30, 38, 49, 52, 57, 63, 70, 89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}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</w:t>
      </w:r>
      <w:r>
        <w:rPr>
          <w:rFonts w:ascii="Consolas" w:hAnsi="Consolas" w:cs="Consolas"/>
          <w:color w:val="555555"/>
          <w:sz w:val="18"/>
          <w:szCs w:val="18"/>
        </w:rPr>
        <w:tab/>
        <w:t xml:space="preserve"> </w:t>
      </w:r>
      <w:r w:rsidRPr="00E10E75">
        <w:rPr>
          <w:rFonts w:ascii="Consolas" w:hAnsi="Consolas" w:cs="Consolas"/>
          <w:color w:val="555555"/>
          <w:sz w:val="18"/>
          <w:szCs w:val="18"/>
        </w:rPr>
        <w:t>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 w:rsidRPr="00E10E75">
        <w:rPr>
          <w:rFonts w:ascii="Consolas" w:hAnsi="Consolas" w:cs="Consolas"/>
          <w:color w:val="555555"/>
          <w:sz w:val="18"/>
          <w:szCs w:val="18"/>
        </w:rPr>
        <w:lastRenderedPageBreak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4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Lucas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7, 27, 37, 38, 47, 51, 61, 79, 81, 95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}…</w:t>
      </w:r>
    </w:p>
    <w:p w14:paraId="766B2FB0" w14:textId="7EB72F98" w:rsidR="00FF4A25" w:rsidRDefault="00FF4A25" w:rsidP="00FF4A25">
      <w:pPr>
        <w:spacing w:after="150"/>
        <w:jc w:val="both"/>
      </w:pPr>
      <w:r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t>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>]</w:t>
      </w:r>
    </w:p>
    <w:p w14:paraId="2DDF5477" w14:textId="79265729" w:rsidR="0025663E" w:rsidRDefault="0025663E" w:rsidP="0025663E">
      <w:pPr>
        <w:pStyle w:val="Heading2"/>
        <w:rPr>
          <w:sz w:val="24"/>
        </w:rPr>
      </w:pPr>
      <w:bookmarkStart w:id="17" w:name="_Toc521878687"/>
      <w:r w:rsidRPr="0025663E">
        <w:rPr>
          <w:sz w:val="24"/>
        </w:rPr>
        <w:t xml:space="preserve">Retrieve </w:t>
      </w:r>
      <w:r>
        <w:rPr>
          <w:sz w:val="24"/>
        </w:rPr>
        <w:t xml:space="preserve">users with </w:t>
      </w:r>
      <w:r w:rsidRPr="0025663E">
        <w:rPr>
          <w:sz w:val="24"/>
        </w:rPr>
        <w:t>highest connections</w:t>
      </w:r>
      <w:bookmarkEnd w:id="17"/>
      <w:r w:rsidRPr="0025663E">
        <w:rPr>
          <w:sz w:val="24"/>
        </w:rPr>
        <w:t xml:space="preserve"> </w:t>
      </w:r>
    </w:p>
    <w:p w14:paraId="4EEAB156" w14:textId="71D85D3B" w:rsidR="0053081D" w:rsidRDefault="0053081D" w:rsidP="0053081D">
      <w:pPr>
        <w:pStyle w:val="Heading2"/>
        <w:numPr>
          <w:ilvl w:val="0"/>
          <w:numId w:val="0"/>
        </w:numPr>
        <w:ind w:left="72"/>
        <w:rPr>
          <w:sz w:val="24"/>
        </w:rPr>
      </w:pPr>
      <w:r>
        <w:rPr>
          <w:sz w:val="24"/>
        </w:rPr>
        <w:tab/>
      </w:r>
    </w:p>
    <w:p w14:paraId="48C4673B" w14:textId="6A7A2084" w:rsidR="005F60AF" w:rsidRDefault="005F60AF" w:rsidP="005F60AF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w:history="1">
        <w:r w:rsidRPr="005F60AF">
          <w:rPr>
            <w:rFonts w:ascii="Segoe UI" w:hAnsi="Segoe UI" w:cs="Segoe UI"/>
            <w:b/>
            <w:color w:val="000000"/>
            <w:sz w:val="20"/>
            <w:szCs w:val="20"/>
          </w:rPr>
          <w:t xml:space="preserve"> </w:t>
        </w:r>
        <w:r w:rsidRPr="00E10E75">
          <w:rPr>
            <w:rFonts w:ascii="Segoe UI" w:hAnsi="Segoe UI" w:cs="Segoe UI"/>
            <w:b/>
            <w:color w:val="000000"/>
            <w:sz w:val="20"/>
            <w:szCs w:val="20"/>
          </w:rPr>
          <w:t>GET</w:t>
        </w:r>
        <w:r>
          <w:rPr>
            <w:rFonts w:ascii="Segoe UI" w:hAnsi="Segoe UI" w:cs="Segoe UI"/>
            <w:color w:val="000000"/>
            <w:sz w:val="20"/>
            <w:szCs w:val="20"/>
          </w:rPr>
          <w:t xml:space="preserve">: </w:t>
        </w:r>
        <w:r w:rsidRPr="00E60546">
          <w:rPr>
            <w:rStyle w:val="Hyperlink"/>
            <w:rFonts w:cs="Consolas"/>
            <w:highlight w:val="white"/>
          </w:rPr>
          <w:t>http://{server}:{port}/socialconnect/max</w:t>
        </w:r>
      </w:hyperlink>
    </w:p>
    <w:p w14:paraId="31B90F50" w14:textId="77777777" w:rsidR="005F60AF" w:rsidRPr="00DB646A" w:rsidRDefault="005F60AF" w:rsidP="005F60AF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F60AF" w:rsidRPr="002B2340" w14:paraId="66FA32DD" w14:textId="77777777" w:rsidTr="005F60AF">
        <w:trPr>
          <w:trHeight w:val="260"/>
        </w:trPr>
        <w:tc>
          <w:tcPr>
            <w:tcW w:w="1620" w:type="dxa"/>
            <w:shd w:val="clear" w:color="auto" w:fill="C6D9F1"/>
          </w:tcPr>
          <w:p w14:paraId="238D317A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7AAFDEBF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80145E3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73E30315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F60AF" w:rsidRPr="002B2340" w14:paraId="55999E60" w14:textId="77777777" w:rsidTr="005F60AF">
        <w:trPr>
          <w:trHeight w:val="305"/>
        </w:trPr>
        <w:tc>
          <w:tcPr>
            <w:tcW w:w="1620" w:type="dxa"/>
          </w:tcPr>
          <w:p w14:paraId="277E3A67" w14:textId="77777777" w:rsidR="005F60AF" w:rsidRPr="00992B65" w:rsidRDefault="005F60AF" w:rsidP="005F60AF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30934D66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1E0CFC93" w14:textId="77777777" w:rsidR="005F60AF" w:rsidRPr="002B2340" w:rsidRDefault="005F60AF" w:rsidP="005F60AF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734267EB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41CA4438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6B1E3C8A" w14:textId="4234FEBB" w:rsidR="0025663E" w:rsidRDefault="0025663E" w:rsidP="0025663E">
      <w:pPr>
        <w:pStyle w:val="Heading2"/>
        <w:rPr>
          <w:sz w:val="24"/>
        </w:rPr>
      </w:pPr>
      <w:bookmarkStart w:id="18" w:name="_Toc521878688"/>
      <w:r w:rsidRPr="0025663E">
        <w:rPr>
          <w:sz w:val="24"/>
        </w:rPr>
        <w:t>Retrieve</w:t>
      </w:r>
      <w:r>
        <w:rPr>
          <w:sz w:val="24"/>
        </w:rPr>
        <w:t xml:space="preserve"> users with</w:t>
      </w:r>
      <w:r w:rsidRPr="0025663E">
        <w:rPr>
          <w:sz w:val="24"/>
        </w:rPr>
        <w:t xml:space="preserve"> </w:t>
      </w:r>
      <w:r>
        <w:rPr>
          <w:sz w:val="24"/>
        </w:rPr>
        <w:t>lowest</w:t>
      </w:r>
      <w:r w:rsidRPr="0025663E">
        <w:rPr>
          <w:sz w:val="24"/>
        </w:rPr>
        <w:t xml:space="preserve"> connections</w:t>
      </w:r>
      <w:bookmarkEnd w:id="18"/>
      <w:r w:rsidRPr="0025663E">
        <w:rPr>
          <w:sz w:val="24"/>
        </w:rPr>
        <w:t xml:space="preserve"> </w:t>
      </w:r>
    </w:p>
    <w:p w14:paraId="41AD7B0C" w14:textId="5C3FFA8F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1" w:history="1">
        <w:r w:rsidR="006A1851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6A1851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6A1851" w:rsidRPr="00E60546">
          <w:rPr>
            <w:rStyle w:val="Hyperlink"/>
            <w:rFonts w:cs="Consolas"/>
            <w:highlight w:val="white"/>
          </w:rPr>
          <w:t>http://{server}:{port}/socialconnect/min</w:t>
        </w:r>
      </w:hyperlink>
    </w:p>
    <w:p w14:paraId="37565CB1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22766BDE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072ECA4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291275F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44511DF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8CB833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5D426A5E" w14:textId="77777777" w:rsidTr="00921FB8">
        <w:trPr>
          <w:trHeight w:val="305"/>
        </w:trPr>
        <w:tc>
          <w:tcPr>
            <w:tcW w:w="1620" w:type="dxa"/>
          </w:tcPr>
          <w:p w14:paraId="3414D9AC" w14:textId="77777777" w:rsidR="00566C96" w:rsidRPr="00992B65" w:rsidRDefault="00566C96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1EEF73E7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633E2548" w14:textId="77777777" w:rsidR="00566C96" w:rsidRPr="002B2340" w:rsidRDefault="00566C96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6229161E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57F78073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0F909" w14:textId="2B1F94AD" w:rsidR="0025663E" w:rsidRDefault="0025663E" w:rsidP="0025663E">
      <w:pPr>
        <w:pStyle w:val="Heading2"/>
        <w:rPr>
          <w:sz w:val="24"/>
        </w:rPr>
      </w:pPr>
      <w:bookmarkStart w:id="19" w:name="_Toc521878689"/>
      <w:r w:rsidRPr="0025663E">
        <w:rPr>
          <w:sz w:val="24"/>
        </w:rPr>
        <w:t>Retrieve</w:t>
      </w:r>
      <w:r>
        <w:rPr>
          <w:sz w:val="24"/>
        </w:rPr>
        <w:t xml:space="preserve"> total number of connections for Lucas (id 4)</w:t>
      </w:r>
      <w:bookmarkEnd w:id="19"/>
      <w:r w:rsidRPr="0025663E">
        <w:rPr>
          <w:sz w:val="24"/>
        </w:rPr>
        <w:t xml:space="preserve"> </w:t>
      </w:r>
    </w:p>
    <w:p w14:paraId="07BDD831" w14:textId="44B17AE0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2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socialconnect/{id}</w:t>
        </w:r>
      </w:hyperlink>
    </w:p>
    <w:p w14:paraId="191B9590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2F666F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52456CE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4C6FF7F1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7E87B57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74952B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1F07A05D" w14:textId="77777777" w:rsidTr="00921FB8">
        <w:trPr>
          <w:trHeight w:val="305"/>
        </w:trPr>
        <w:tc>
          <w:tcPr>
            <w:tcW w:w="1620" w:type="dxa"/>
          </w:tcPr>
          <w:p w14:paraId="11D98FBE" w14:textId="53766579" w:rsidR="00566C96" w:rsidRPr="00992B65" w:rsidRDefault="002E6FB2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Id</w:t>
            </w:r>
          </w:p>
        </w:tc>
        <w:tc>
          <w:tcPr>
            <w:tcW w:w="1767" w:type="dxa"/>
          </w:tcPr>
          <w:p w14:paraId="626C165B" w14:textId="43889C60" w:rsidR="00566C96" w:rsidRPr="002B2340" w:rsidRDefault="002E6FB2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67A292F3" w14:textId="149061CB" w:rsidR="00566C96" w:rsidRPr="002B2340" w:rsidRDefault="002E6FB2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62EC51B6" w14:textId="07043882" w:rsidR="00566C96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User Id to retrieve total connections</w:t>
            </w:r>
          </w:p>
        </w:tc>
      </w:tr>
    </w:tbl>
    <w:p w14:paraId="029FE32F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1CD24" w14:textId="44AD4EA2" w:rsidR="0025663E" w:rsidRDefault="005F60AF" w:rsidP="0025663E">
      <w:pPr>
        <w:pStyle w:val="Heading2"/>
        <w:rPr>
          <w:sz w:val="24"/>
        </w:rPr>
      </w:pPr>
      <w:bookmarkStart w:id="20" w:name="_Toc521878690"/>
      <w:r>
        <w:rPr>
          <w:sz w:val="24"/>
        </w:rPr>
        <w:lastRenderedPageBreak/>
        <w:t>Total number of connections between two users</w:t>
      </w:r>
      <w:bookmarkEnd w:id="20"/>
    </w:p>
    <w:p w14:paraId="0B00B67E" w14:textId="220E73D2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3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socialconnect/{fromId}/{toId</w:t>
        </w:r>
      </w:hyperlink>
      <w:r w:rsidR="002E6FB2">
        <w:rPr>
          <w:rStyle w:val="Hyperlink"/>
          <w:rFonts w:cs="Consolas"/>
          <w:highlight w:val="white"/>
        </w:rPr>
        <w:t>}</w:t>
      </w:r>
    </w:p>
    <w:p w14:paraId="3565C349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721D53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1C019440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3A10EBB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54BEC73E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5EE6EEA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2E6FB2" w:rsidRPr="002B2340" w14:paraId="3F6BF767" w14:textId="77777777" w:rsidTr="00921FB8">
        <w:trPr>
          <w:trHeight w:val="305"/>
        </w:trPr>
        <w:tc>
          <w:tcPr>
            <w:tcW w:w="1620" w:type="dxa"/>
          </w:tcPr>
          <w:p w14:paraId="07FE2A8E" w14:textId="794662A6" w:rsidR="002E6FB2" w:rsidRPr="00992B65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fromId</w:t>
            </w:r>
            <w:proofErr w:type="spellEnd"/>
          </w:p>
        </w:tc>
        <w:tc>
          <w:tcPr>
            <w:tcW w:w="1767" w:type="dxa"/>
          </w:tcPr>
          <w:p w14:paraId="3CB32F33" w14:textId="36257915" w:rsidR="002E6FB2" w:rsidRPr="002B2340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41269869" w14:textId="56A2F4BB" w:rsidR="002E6FB2" w:rsidRPr="002B2340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00B1C8AB" w14:textId="3174936F" w:rsidR="002E6FB2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Id to retrieve common connections</w:t>
            </w:r>
          </w:p>
        </w:tc>
      </w:tr>
      <w:tr w:rsidR="002E6FB2" w:rsidRPr="002B2340" w14:paraId="5057CA2A" w14:textId="77777777" w:rsidTr="00921FB8">
        <w:trPr>
          <w:trHeight w:val="305"/>
        </w:trPr>
        <w:tc>
          <w:tcPr>
            <w:tcW w:w="1620" w:type="dxa"/>
          </w:tcPr>
          <w:p w14:paraId="2546EA73" w14:textId="61303C75" w:rsidR="002E6FB2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toId</w:t>
            </w:r>
            <w:proofErr w:type="spellEnd"/>
          </w:p>
        </w:tc>
        <w:tc>
          <w:tcPr>
            <w:tcW w:w="1767" w:type="dxa"/>
          </w:tcPr>
          <w:p w14:paraId="2C9D0EED" w14:textId="658A05AD" w:rsidR="002E6FB2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20526913" w14:textId="7B089FED" w:rsidR="002E6FB2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1495C29D" w14:textId="3458CDAF" w:rsidR="002E6FB2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To Id to retrieve common connections</w:t>
            </w:r>
          </w:p>
        </w:tc>
      </w:tr>
    </w:tbl>
    <w:p w14:paraId="2BFEF580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4D17D9D5" w14:textId="6FF8BF24" w:rsidR="005F60AF" w:rsidRPr="0025663E" w:rsidRDefault="005F60AF" w:rsidP="0025663E">
      <w:pPr>
        <w:pStyle w:val="Heading2"/>
        <w:rPr>
          <w:sz w:val="24"/>
        </w:rPr>
      </w:pPr>
      <w:bookmarkStart w:id="21" w:name="_Toc521878691"/>
      <w:r>
        <w:rPr>
          <w:sz w:val="24"/>
        </w:rPr>
        <w:t>Find Path between two users</w:t>
      </w:r>
      <w:bookmarkEnd w:id="21"/>
    </w:p>
    <w:p w14:paraId="663D724A" w14:textId="61794A97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4" w:history="1">
        <w:r w:rsidR="00F60699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F60699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F60699" w:rsidRPr="00E60546">
          <w:rPr>
            <w:rStyle w:val="Hyperlink"/>
            <w:rFonts w:cs="Consolas"/>
            <w:highlight w:val="white"/>
          </w:rPr>
          <w:t>http://{server}:{port}/socialconnect/findpath/{fromId}/{toId}</w:t>
        </w:r>
      </w:hyperlink>
    </w:p>
    <w:p w14:paraId="5E5669C8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8F65679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342502E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AEC8128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2E2381F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33DE7E7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F60699" w:rsidRPr="002B2340" w14:paraId="6A54FDF3" w14:textId="77777777" w:rsidTr="00921FB8">
        <w:trPr>
          <w:trHeight w:val="305"/>
        </w:trPr>
        <w:tc>
          <w:tcPr>
            <w:tcW w:w="1620" w:type="dxa"/>
          </w:tcPr>
          <w:p w14:paraId="3D60135C" w14:textId="56FB6818" w:rsidR="00F60699" w:rsidRPr="00992B65" w:rsidRDefault="00F60699" w:rsidP="00F60699">
            <w:pPr>
              <w:jc w:val="center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fromId</w:t>
            </w:r>
            <w:proofErr w:type="spellEnd"/>
          </w:p>
        </w:tc>
        <w:tc>
          <w:tcPr>
            <w:tcW w:w="1767" w:type="dxa"/>
          </w:tcPr>
          <w:p w14:paraId="29D37B21" w14:textId="05D551DD" w:rsidR="00F60699" w:rsidRPr="002B2340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31275823" w14:textId="63B24966" w:rsidR="00F60699" w:rsidRPr="002B2340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4D6D0491" w14:textId="49B6BE26" w:rsidR="00F60699" w:rsidRPr="002B2340" w:rsidRDefault="00F60699" w:rsidP="00F60699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Id to retrieve common connections</w:t>
            </w:r>
          </w:p>
        </w:tc>
      </w:tr>
      <w:tr w:rsidR="00F60699" w:rsidRPr="002B2340" w14:paraId="32D89456" w14:textId="77777777" w:rsidTr="00921FB8">
        <w:trPr>
          <w:trHeight w:val="305"/>
        </w:trPr>
        <w:tc>
          <w:tcPr>
            <w:tcW w:w="1620" w:type="dxa"/>
          </w:tcPr>
          <w:p w14:paraId="037DA799" w14:textId="39BF7BE9" w:rsidR="00F60699" w:rsidRDefault="00F60699" w:rsidP="00F60699">
            <w:pPr>
              <w:jc w:val="center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toId</w:t>
            </w:r>
            <w:proofErr w:type="spellEnd"/>
          </w:p>
        </w:tc>
        <w:tc>
          <w:tcPr>
            <w:tcW w:w="1767" w:type="dxa"/>
          </w:tcPr>
          <w:p w14:paraId="069347CA" w14:textId="02017D3A" w:rsidR="00F60699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5B35D47E" w14:textId="0E2DDCE9" w:rsidR="00F60699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3B25C3E2" w14:textId="10808B06" w:rsidR="00F60699" w:rsidRDefault="00F60699" w:rsidP="00F60699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To Id to retrieve common connections</w:t>
            </w:r>
          </w:p>
        </w:tc>
      </w:tr>
    </w:tbl>
    <w:p w14:paraId="599F33DC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bookmarkEnd w:id="16"/>
    <w:p w14:paraId="3182F91A" w14:textId="7B9848EE" w:rsidR="003D0624" w:rsidRDefault="003D0624" w:rsidP="003D0624">
      <w:r>
        <w:br w:type="page"/>
      </w:r>
    </w:p>
    <w:p w14:paraId="089B3616" w14:textId="24A3680A" w:rsidR="003D0624" w:rsidRPr="00F510B1" w:rsidRDefault="00107355" w:rsidP="00F510B1">
      <w:pPr>
        <w:pStyle w:val="Heading1"/>
        <w:rPr>
          <w:rFonts w:ascii="Calibri" w:hAnsi="Calibri" w:cs="Arial"/>
        </w:rPr>
      </w:pPr>
      <w:bookmarkStart w:id="22" w:name="_Toc521878692"/>
      <w:r w:rsidRPr="00F510B1">
        <w:rPr>
          <w:rFonts w:ascii="Calibri" w:hAnsi="Calibri" w:cs="Arial"/>
        </w:rPr>
        <w:lastRenderedPageBreak/>
        <w:t>Visual UI</w:t>
      </w:r>
      <w:bookmarkEnd w:id="22"/>
    </w:p>
    <w:p w14:paraId="4576A316" w14:textId="1ABAA1F9" w:rsidR="003D0624" w:rsidRDefault="003D0624" w:rsidP="00F510B1">
      <w:pPr>
        <w:tabs>
          <w:tab w:val="left" w:pos="7654"/>
        </w:tabs>
        <w:spacing w:after="150"/>
        <w:jc w:val="both"/>
      </w:pPr>
      <w:r w:rsidRPr="0010384F">
        <w:t>Below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="00F510B1">
        <w:t xml:space="preserve">screenshots </w:t>
      </w:r>
      <w:r>
        <w:t xml:space="preserve">depicts look and feel </w:t>
      </w:r>
      <w:r w:rsidR="00F510B1">
        <w:t>of all user stories</w:t>
      </w:r>
      <w:r w:rsidR="005057AD">
        <w:t>.</w:t>
      </w:r>
    </w:p>
    <w:p w14:paraId="04E48608" w14:textId="6F5F78E2" w:rsidR="005057AD" w:rsidRDefault="005057AD" w:rsidP="00F510B1">
      <w:pPr>
        <w:tabs>
          <w:tab w:val="left" w:pos="7654"/>
        </w:tabs>
        <w:spacing w:after="150"/>
        <w:jc w:val="both"/>
      </w:pPr>
      <w:r>
        <w:t xml:space="preserve">This page can be accessed via web page </w:t>
      </w:r>
      <w:proofErr w:type="gramStart"/>
      <w:r>
        <w:t>URL :</w:t>
      </w:r>
      <w:proofErr w:type="gramEnd"/>
      <w:r>
        <w:t xml:space="preserve"> </w:t>
      </w:r>
      <w:r w:rsidRPr="00F510B1">
        <w:rPr>
          <w:rStyle w:val="Hyperlink"/>
          <w:rFonts w:cs="Consolas"/>
          <w:highlight w:val="white"/>
        </w:rPr>
        <w:t>http://localhost:8080/</w:t>
      </w:r>
    </w:p>
    <w:p w14:paraId="6615B32E" w14:textId="039BC630" w:rsidR="003D0624" w:rsidRDefault="005057AD" w:rsidP="003D0624">
      <w:r>
        <w:rPr>
          <w:noProof/>
        </w:rPr>
        <w:drawing>
          <wp:inline distT="0" distB="0" distL="0" distR="0" wp14:anchorId="421F0110" wp14:editId="7BCCD3F0">
            <wp:extent cx="5943600" cy="3192780"/>
            <wp:effectExtent l="19050" t="19050" r="1905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26C7CF" w14:textId="77777777" w:rsidR="00FF19EF" w:rsidRDefault="00FF19EF"/>
    <w:sectPr w:rsidR="00FF19EF" w:rsidSect="003D062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2A53B" w14:textId="77777777" w:rsidR="007D2F4D" w:rsidRDefault="007D2F4D" w:rsidP="006E4BDC">
      <w:pPr>
        <w:spacing w:after="0" w:line="240" w:lineRule="auto"/>
      </w:pPr>
      <w:r>
        <w:separator/>
      </w:r>
    </w:p>
  </w:endnote>
  <w:endnote w:type="continuationSeparator" w:id="0">
    <w:p w14:paraId="776DCAC8" w14:textId="77777777" w:rsidR="007D2F4D" w:rsidRDefault="007D2F4D" w:rsidP="006E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721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43454639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9AF0B89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4B5A7883" w14:textId="77777777" w:rsidR="003D0624" w:rsidRPr="00355A46" w:rsidRDefault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2B650B">
            <w:rPr>
              <w:rFonts w:cstheme="minorHAnsi"/>
              <w:b/>
              <w:noProof/>
            </w:rPr>
            <w:t>3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68CE093D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66D92E90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53A3C31C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C80F12C" w14:textId="77777777" w:rsidR="003D0624" w:rsidRDefault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9B10353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4DC38FC" w14:textId="77777777" w:rsidR="003D0624" w:rsidRDefault="003D0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72D537A7" w14:textId="77777777" w:rsidTr="003D0624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E8B22FD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ACA3B32" w14:textId="77777777" w:rsidR="003D0624" w:rsidRPr="00355A46" w:rsidRDefault="003D0624" w:rsidP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65484A">
            <w:rPr>
              <w:rFonts w:cstheme="minorHAnsi"/>
              <w:b/>
              <w:noProof/>
            </w:rPr>
            <w:t>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B4DCD98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7E38D6DC" w14:textId="77777777" w:rsidTr="003D0624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78C4F02F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63F3848" w14:textId="77777777" w:rsidR="003D0624" w:rsidRDefault="003D0624" w:rsidP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325EE9B7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597BDC4" w14:textId="77777777" w:rsidR="003D0624" w:rsidRDefault="003D0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EB54E" w14:textId="77777777" w:rsidR="007D2F4D" w:rsidRDefault="007D2F4D" w:rsidP="006E4BDC">
      <w:pPr>
        <w:spacing w:after="0" w:line="240" w:lineRule="auto"/>
      </w:pPr>
      <w:r>
        <w:separator/>
      </w:r>
    </w:p>
  </w:footnote>
  <w:footnote w:type="continuationSeparator" w:id="0">
    <w:p w14:paraId="2D23DE99" w14:textId="77777777" w:rsidR="007D2F4D" w:rsidRDefault="007D2F4D" w:rsidP="006E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DD1C" w14:textId="3EEE41A9" w:rsidR="003D0624" w:rsidRDefault="006E4BDC" w:rsidP="003D0624">
    <w:pPr>
      <w:pStyle w:val="Header"/>
      <w:pBdr>
        <w:between w:val="single" w:sz="4" w:space="1" w:color="4F81BD" w:themeColor="accent1"/>
      </w:pBdr>
      <w:spacing w:line="276" w:lineRule="auto"/>
    </w:pPr>
    <w:r>
      <w:t>Social Connect - High</w:t>
    </w:r>
    <w:r w:rsidR="003D0624">
      <w:t xml:space="preserve"> Level Design</w:t>
    </w:r>
  </w:p>
  <w:p w14:paraId="37A983D8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7D33B4EE" w14:textId="77777777" w:rsidR="003D0624" w:rsidRDefault="003D0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DB819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0FBC80CF" w14:textId="77777777" w:rsidR="003D0624" w:rsidRDefault="003D0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15pt;height:11.15pt" o:bullet="t">
        <v:imagedata r:id="rId1" o:title="BD14565_"/>
      </v:shape>
    </w:pict>
  </w:numPicBullet>
  <w:abstractNum w:abstractNumId="0" w15:restartNumberingAfterBreak="0">
    <w:nsid w:val="FFFFFFFB"/>
    <w:multiLevelType w:val="multilevel"/>
    <w:tmpl w:val="65560432"/>
    <w:lvl w:ilvl="0">
      <w:start w:val="1"/>
      <w:numFmt w:val="decimal"/>
      <w:pStyle w:val="Heading1"/>
      <w:lvlText w:val="%1."/>
      <w:lvlJc w:val="left"/>
      <w:pPr>
        <w:tabs>
          <w:tab w:val="num" w:pos="-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-1282"/>
        </w:tabs>
        <w:ind w:left="14" w:firstLine="58"/>
      </w:pPr>
      <w:rPr>
        <w:rFonts w:asciiTheme="minorHAnsi" w:hAnsiTheme="minorHAnsi" w:cs="Swis721 BT" w:hint="default"/>
        <w:b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-1282"/>
        </w:tabs>
        <w:ind w:left="446" w:hanging="14"/>
      </w:pPr>
      <w:rPr>
        <w:rFonts w:hint="default"/>
        <w:b w:val="0"/>
        <w:i w:val="0"/>
      </w:rPr>
    </w:lvl>
    <w:lvl w:ilvl="3">
      <w:start w:val="1"/>
      <w:numFmt w:val="lowerRoman"/>
      <w:pStyle w:val="Heading4"/>
      <w:lvlText w:val="%4."/>
      <w:lvlJc w:val="left"/>
      <w:pPr>
        <w:tabs>
          <w:tab w:val="num" w:pos="936"/>
        </w:tabs>
        <w:ind w:left="878" w:hanging="446"/>
      </w:pPr>
      <w:rPr>
        <w:rFonts w:ascii="Arial" w:hAnsi="Arial" w:hint="default"/>
        <w:color w:val="auto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310"/>
        </w:tabs>
        <w:ind w:left="1310" w:hanging="432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-1282"/>
        </w:tabs>
        <w:ind w:left="1742" w:hanging="432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-1282"/>
        </w:tabs>
        <w:ind w:left="2174" w:hanging="432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-1282"/>
        </w:tabs>
        <w:ind w:left="2606" w:hanging="432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-1282"/>
        </w:tabs>
        <w:ind w:left="3038" w:hanging="432"/>
      </w:pPr>
      <w:rPr>
        <w:rFonts w:hint="default"/>
      </w:rPr>
    </w:lvl>
  </w:abstractNum>
  <w:abstractNum w:abstractNumId="1" w15:restartNumberingAfterBreak="0">
    <w:nsid w:val="015B2E08"/>
    <w:multiLevelType w:val="hybridMultilevel"/>
    <w:tmpl w:val="B7585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1C44"/>
    <w:multiLevelType w:val="hybridMultilevel"/>
    <w:tmpl w:val="0FE08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B419E"/>
    <w:multiLevelType w:val="hybridMultilevel"/>
    <w:tmpl w:val="1088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7FD7"/>
    <w:multiLevelType w:val="hybridMultilevel"/>
    <w:tmpl w:val="439E8AE2"/>
    <w:lvl w:ilvl="0" w:tplc="261A4070">
      <w:start w:val="1"/>
      <w:numFmt w:val="bullet"/>
      <w:pStyle w:val="Clien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CFE4">
      <w:numFmt w:val="bullet"/>
      <w:lvlText w:val="•"/>
      <w:lvlJc w:val="left"/>
      <w:pPr>
        <w:ind w:left="2520" w:hanging="720"/>
      </w:pPr>
      <w:rPr>
        <w:rFonts w:ascii="Arial" w:eastAsia="MS Mincho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17D"/>
    <w:multiLevelType w:val="multilevel"/>
    <w:tmpl w:val="3B6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E84456"/>
    <w:multiLevelType w:val="hybridMultilevel"/>
    <w:tmpl w:val="B8C0499C"/>
    <w:lvl w:ilvl="0" w:tplc="772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B21B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D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6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F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A6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24E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121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E8D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6639FD"/>
    <w:multiLevelType w:val="hybridMultilevel"/>
    <w:tmpl w:val="C93A4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642DF"/>
    <w:multiLevelType w:val="hybridMultilevel"/>
    <w:tmpl w:val="E8C46BEC"/>
    <w:lvl w:ilvl="0" w:tplc="A96C3F26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05B08"/>
    <w:multiLevelType w:val="hybridMultilevel"/>
    <w:tmpl w:val="2B6E84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C1275"/>
    <w:multiLevelType w:val="multilevel"/>
    <w:tmpl w:val="AB72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2D35D6"/>
    <w:multiLevelType w:val="hybridMultilevel"/>
    <w:tmpl w:val="314808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5F212D"/>
    <w:multiLevelType w:val="hybridMultilevel"/>
    <w:tmpl w:val="C1B83F1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327B5EF4"/>
    <w:multiLevelType w:val="hybridMultilevel"/>
    <w:tmpl w:val="E2DE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1C35"/>
    <w:multiLevelType w:val="hybridMultilevel"/>
    <w:tmpl w:val="B8344694"/>
    <w:lvl w:ilvl="0" w:tplc="0B867266">
      <w:start w:val="1"/>
      <w:numFmt w:val="bullet"/>
      <w:pStyle w:val="Table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6A0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905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EF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EE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2D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6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88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05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E4E7C9A"/>
    <w:multiLevelType w:val="hybridMultilevel"/>
    <w:tmpl w:val="017E9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BD3DCD"/>
    <w:multiLevelType w:val="hybridMultilevel"/>
    <w:tmpl w:val="6900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033C7"/>
    <w:multiLevelType w:val="hybridMultilevel"/>
    <w:tmpl w:val="1A883D96"/>
    <w:lvl w:ilvl="0" w:tplc="36E43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E3C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E3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47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5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5D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E2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CFA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6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EC616F"/>
    <w:multiLevelType w:val="hybridMultilevel"/>
    <w:tmpl w:val="318E6BE6"/>
    <w:lvl w:ilvl="0" w:tplc="CB7E4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288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C632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6D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8AF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02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E6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0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437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A0312C"/>
    <w:multiLevelType w:val="multilevel"/>
    <w:tmpl w:val="3F70119C"/>
    <w:styleLink w:val="ListLevel1"/>
    <w:lvl w:ilvl="0">
      <w:start w:val="1"/>
      <w:numFmt w:val="bullet"/>
      <w:lvlText w:val=""/>
      <w:lvlJc w:val="left"/>
      <w:pPr>
        <w:tabs>
          <w:tab w:val="num" w:pos="432"/>
        </w:tabs>
        <w:ind w:left="4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556A1095"/>
    <w:multiLevelType w:val="multilevel"/>
    <w:tmpl w:val="C8808AC8"/>
    <w:styleLink w:val="Style4"/>
    <w:lvl w:ilvl="0">
      <w:start w:val="1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Sylfaen" w:hAnsi="Sylfaen" w:cs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B2D1960"/>
    <w:multiLevelType w:val="hybridMultilevel"/>
    <w:tmpl w:val="3B26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25D8D"/>
    <w:multiLevelType w:val="hybridMultilevel"/>
    <w:tmpl w:val="799E0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91356D"/>
    <w:multiLevelType w:val="hybridMultilevel"/>
    <w:tmpl w:val="B1FC8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94F71"/>
    <w:multiLevelType w:val="hybridMultilevel"/>
    <w:tmpl w:val="18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05E52"/>
    <w:multiLevelType w:val="multilevel"/>
    <w:tmpl w:val="F990A80E"/>
    <w:lvl w:ilvl="0">
      <w:start w:val="1"/>
      <w:numFmt w:val="bullet"/>
      <w:pStyle w:val="List2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  <w:b w:val="0"/>
        <w:i w:val="0"/>
        <w:sz w:val="16"/>
        <w:szCs w:val="16"/>
      </w:rPr>
    </w:lvl>
    <w:lvl w:ilvl="1">
      <w:start w:val="3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5442B"/>
    <w:multiLevelType w:val="hybridMultilevel"/>
    <w:tmpl w:val="ABECF29E"/>
    <w:lvl w:ilvl="0" w:tplc="20162C04">
      <w:start w:val="1"/>
      <w:numFmt w:val="bullet"/>
      <w:lvlText w:val="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8000"/>
      </w:rPr>
    </w:lvl>
    <w:lvl w:ilvl="1" w:tplc="04090003">
      <w:start w:val="1"/>
      <w:numFmt w:val="bullet"/>
      <w:lvlText w:val=""/>
      <w:lvlPicBulletId w:val="0"/>
      <w:lvlJc w:val="left"/>
      <w:pPr>
        <w:tabs>
          <w:tab w:val="num" w:pos="965"/>
        </w:tabs>
        <w:ind w:left="965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685"/>
        </w:tabs>
        <w:ind w:left="1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05"/>
        </w:tabs>
        <w:ind w:left="2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25"/>
        </w:tabs>
        <w:ind w:left="3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45"/>
        </w:tabs>
        <w:ind w:left="3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65"/>
        </w:tabs>
        <w:ind w:left="4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85"/>
        </w:tabs>
        <w:ind w:left="5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05"/>
        </w:tabs>
        <w:ind w:left="6005" w:hanging="360"/>
      </w:pPr>
      <w:rPr>
        <w:rFonts w:ascii="Wingdings" w:hAnsi="Wingdings" w:hint="default"/>
      </w:rPr>
    </w:lvl>
  </w:abstractNum>
  <w:abstractNum w:abstractNumId="27" w15:restartNumberingAfterBreak="0">
    <w:nsid w:val="6E503131"/>
    <w:multiLevelType w:val="hybridMultilevel"/>
    <w:tmpl w:val="5C06D2F4"/>
    <w:lvl w:ilvl="0" w:tplc="FCE806EE">
      <w:start w:val="1"/>
      <w:numFmt w:val="bullet"/>
      <w:pStyle w:val="BodyScot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CE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9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8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EB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3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44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1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C03BF"/>
    <w:multiLevelType w:val="multilevel"/>
    <w:tmpl w:val="D098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93C4D93"/>
    <w:multiLevelType w:val="hybridMultilevel"/>
    <w:tmpl w:val="AE6E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D0245"/>
    <w:multiLevelType w:val="hybridMultilevel"/>
    <w:tmpl w:val="8EBC64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19"/>
  </w:num>
  <w:num w:numId="5">
    <w:abstractNumId w:val="4"/>
  </w:num>
  <w:num w:numId="6">
    <w:abstractNumId w:val="27"/>
  </w:num>
  <w:num w:numId="7">
    <w:abstractNumId w:val="16"/>
  </w:num>
  <w:num w:numId="8">
    <w:abstractNumId w:val="20"/>
  </w:num>
  <w:num w:numId="9">
    <w:abstractNumId w:val="24"/>
  </w:num>
  <w:num w:numId="10">
    <w:abstractNumId w:val="21"/>
  </w:num>
  <w:num w:numId="11">
    <w:abstractNumId w:val="6"/>
  </w:num>
  <w:num w:numId="12">
    <w:abstractNumId w:val="17"/>
  </w:num>
  <w:num w:numId="13">
    <w:abstractNumId w:val="1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2"/>
  </w:num>
  <w:num w:numId="26">
    <w:abstractNumId w:val="13"/>
  </w:num>
  <w:num w:numId="27">
    <w:abstractNumId w:val="22"/>
  </w:num>
  <w:num w:numId="28">
    <w:abstractNumId w:val="15"/>
  </w:num>
  <w:num w:numId="29">
    <w:abstractNumId w:val="2"/>
  </w:num>
  <w:num w:numId="30">
    <w:abstractNumId w:val="5"/>
  </w:num>
  <w:num w:numId="31">
    <w:abstractNumId w:val="10"/>
  </w:num>
  <w:num w:numId="32">
    <w:abstractNumId w:val="28"/>
  </w:num>
  <w:num w:numId="33">
    <w:abstractNumId w:val="7"/>
  </w:num>
  <w:num w:numId="34">
    <w:abstractNumId w:val="29"/>
  </w:num>
  <w:num w:numId="35">
    <w:abstractNumId w:val="3"/>
  </w:num>
  <w:num w:numId="36">
    <w:abstractNumId w:val="0"/>
  </w:num>
  <w:num w:numId="37">
    <w:abstractNumId w:val="0"/>
  </w:num>
  <w:num w:numId="38">
    <w:abstractNumId w:val="0"/>
  </w:num>
  <w:num w:numId="39">
    <w:abstractNumId w:val="30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S0MLY0Nbc0sbBQ0lEKTi0uzszPAykwqQUAMWgrkCwAAAA="/>
  </w:docVars>
  <w:rsids>
    <w:rsidRoot w:val="003D0624"/>
    <w:rsid w:val="0010557F"/>
    <w:rsid w:val="00107355"/>
    <w:rsid w:val="001467F3"/>
    <w:rsid w:val="001D6679"/>
    <w:rsid w:val="001F7915"/>
    <w:rsid w:val="0025663E"/>
    <w:rsid w:val="002E6FB2"/>
    <w:rsid w:val="00343276"/>
    <w:rsid w:val="0035281B"/>
    <w:rsid w:val="003D0624"/>
    <w:rsid w:val="004D3879"/>
    <w:rsid w:val="005057AD"/>
    <w:rsid w:val="0053081D"/>
    <w:rsid w:val="00566C96"/>
    <w:rsid w:val="005F60AF"/>
    <w:rsid w:val="006A105E"/>
    <w:rsid w:val="006A1851"/>
    <w:rsid w:val="006E4BDC"/>
    <w:rsid w:val="0075356D"/>
    <w:rsid w:val="0077066E"/>
    <w:rsid w:val="007D2F4D"/>
    <w:rsid w:val="009866F5"/>
    <w:rsid w:val="009E1196"/>
    <w:rsid w:val="00A86E20"/>
    <w:rsid w:val="00AE2C0C"/>
    <w:rsid w:val="00AE568C"/>
    <w:rsid w:val="00B37293"/>
    <w:rsid w:val="00BE4CC6"/>
    <w:rsid w:val="00C8049D"/>
    <w:rsid w:val="00D43C5C"/>
    <w:rsid w:val="00D5178A"/>
    <w:rsid w:val="00DD1DB8"/>
    <w:rsid w:val="00DD2AF4"/>
    <w:rsid w:val="00EE5F26"/>
    <w:rsid w:val="00EF79ED"/>
    <w:rsid w:val="00F510B1"/>
    <w:rsid w:val="00F60699"/>
    <w:rsid w:val="00F97B6D"/>
    <w:rsid w:val="00FB61B2"/>
    <w:rsid w:val="00FF19EF"/>
    <w:rsid w:val="00FF4A25"/>
    <w:rsid w:val="00FF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5F84"/>
  <w15:chartTrackingRefBased/>
  <w15:docId w15:val="{A385382C-81E0-493D-99DC-097F44E17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624"/>
    <w:rPr>
      <w:rFonts w:eastAsiaTheme="minorEastAsia"/>
    </w:rPr>
  </w:style>
  <w:style w:type="paragraph" w:styleId="Heading1">
    <w:name w:val="heading 1"/>
    <w:aliases w:val="1m,H1-Heading 1,1,h1,heading 1,Header 1,l1,Legal Line 1,head 1,Heading1,II+,I,H1,Heading No. L1,list 1,11,12,13,111,14,112,15,113,121,131,1111,141,1121,16,114,122,132,1112,142,1122,151,1131,1211,1311,11111,1411,11211,17,18,115,123,19,116,124,R"/>
    <w:basedOn w:val="Normal"/>
    <w:link w:val="Heading1Char"/>
    <w:uiPriority w:val="9"/>
    <w:qFormat/>
    <w:rsid w:val="003D0624"/>
    <w:pPr>
      <w:keepNext/>
      <w:numPr>
        <w:numId w:val="1"/>
      </w:numPr>
      <w:tabs>
        <w:tab w:val="left" w:pos="540"/>
      </w:tabs>
      <w:spacing w:before="180" w:after="180" w:line="240" w:lineRule="auto"/>
      <w:outlineLvl w:val="0"/>
    </w:pPr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paragraph" w:styleId="Heading2">
    <w:name w:val="heading 2"/>
    <w:aliases w:val="Attribute Heading 2,h2,H2,cont2,2,Heading2,L2,PARA2,Main Heading,Bold 14,Major,Reset numbering,Header 2,heading 2,W6_Hdg2,Chapter Title,Chapter Title1,Attribute Heading 21,Attribute Heading 22,Attribute Heading 23,Attribute Heading 24,2m Char"/>
    <w:basedOn w:val="Normal"/>
    <w:link w:val="Heading2Char"/>
    <w:uiPriority w:val="9"/>
    <w:qFormat/>
    <w:rsid w:val="003D0624"/>
    <w:pPr>
      <w:keepNext/>
      <w:numPr>
        <w:ilvl w:val="1"/>
        <w:numId w:val="1"/>
      </w:numPr>
      <w:tabs>
        <w:tab w:val="left" w:pos="630"/>
      </w:tabs>
      <w:spacing w:before="120" w:after="120" w:line="240" w:lineRule="auto"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aliases w:val="h3,Table Attribute Heading,1.2.3.,Paragraph,Head3,3,Level 3 Head,H3,h31,Head31,31,2nd Level Head,Tempo Heading 3,h3 sub heading,Head 3,C Sub-Sub/Italic,Head 31,Head 32,C Sub-Sub/Italic1,Section 1.1.1,Outline3,Minor,l3,level 3 heading,3 bullet"/>
    <w:basedOn w:val="Normal"/>
    <w:link w:val="Heading3Char"/>
    <w:qFormat/>
    <w:rsid w:val="003D0624"/>
    <w:pPr>
      <w:keepNext/>
      <w:numPr>
        <w:ilvl w:val="2"/>
        <w:numId w:val="1"/>
      </w:numPr>
      <w:tabs>
        <w:tab w:val="left" w:pos="1080"/>
      </w:tabs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aliases w:val="Map Title,h4,Sub-paragraph,3rd Level Head,H4,Tempo Heading 4,Xpedior4,1.2.3.4.,h21,2nd Level Head1,H31,Head32,32,Level 3 Head1,h311,Head311,311,4th Level Head,Paragraph1,Heading4,4,a.,Sub-Minor,Project table,Propos,Level 2 - a,Bullet 11,h41"/>
    <w:basedOn w:val="Normal"/>
    <w:link w:val="Heading4Char"/>
    <w:uiPriority w:val="9"/>
    <w:qFormat/>
    <w:rsid w:val="003D0624"/>
    <w:pPr>
      <w:numPr>
        <w:ilvl w:val="3"/>
        <w:numId w:val="1"/>
      </w:numPr>
      <w:tabs>
        <w:tab w:val="left" w:pos="1530"/>
      </w:tabs>
      <w:spacing w:before="80" w:after="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styleId="Heading5">
    <w:name w:val="heading 5"/>
    <w:aliases w:val="H5,h5,5,Heading 5prop"/>
    <w:basedOn w:val="Normal"/>
    <w:link w:val="Heading5Char"/>
    <w:qFormat/>
    <w:rsid w:val="003D0624"/>
    <w:pPr>
      <w:numPr>
        <w:ilvl w:val="4"/>
        <w:numId w:val="1"/>
      </w:numPr>
      <w:tabs>
        <w:tab w:val="left" w:pos="1980"/>
      </w:tabs>
      <w:spacing w:before="60" w:after="60" w:line="240" w:lineRule="auto"/>
      <w:outlineLvl w:val="4"/>
    </w:pPr>
    <w:rPr>
      <w:rFonts w:ascii="Times New Roman" w:eastAsia="Times New Roman" w:hAnsi="Times New Roman" w:cs="Times New Roman"/>
      <w:szCs w:val="20"/>
    </w:rPr>
  </w:style>
  <w:style w:type="paragraph" w:styleId="Heading6">
    <w:name w:val="heading 6"/>
    <w:aliases w:val="6,h6,H6"/>
    <w:basedOn w:val="Normal"/>
    <w:link w:val="Heading6Char"/>
    <w:qFormat/>
    <w:rsid w:val="003D0624"/>
    <w:pPr>
      <w:numPr>
        <w:ilvl w:val="5"/>
        <w:numId w:val="1"/>
      </w:numPr>
      <w:tabs>
        <w:tab w:val="left" w:pos="2430"/>
      </w:tabs>
      <w:spacing w:before="60" w:after="60" w:line="240" w:lineRule="auto"/>
      <w:outlineLvl w:val="5"/>
    </w:pPr>
    <w:rPr>
      <w:rFonts w:ascii="Times New Roman" w:eastAsia="Times New Roman" w:hAnsi="Times New Roman" w:cs="Times New Roman"/>
      <w:szCs w:val="20"/>
    </w:rPr>
  </w:style>
  <w:style w:type="paragraph" w:styleId="Heading7">
    <w:name w:val="heading 7"/>
    <w:aliases w:val="7"/>
    <w:basedOn w:val="Normal"/>
    <w:link w:val="Heading7Char"/>
    <w:qFormat/>
    <w:rsid w:val="003D0624"/>
    <w:pPr>
      <w:numPr>
        <w:ilvl w:val="6"/>
        <w:numId w:val="1"/>
      </w:numPr>
      <w:tabs>
        <w:tab w:val="left" w:pos="2970"/>
      </w:tabs>
      <w:spacing w:before="120" w:after="120" w:line="240" w:lineRule="auto"/>
      <w:outlineLvl w:val="6"/>
    </w:pPr>
    <w:rPr>
      <w:rFonts w:ascii="Times New Roman" w:eastAsia="Times New Roman" w:hAnsi="Times New Roman" w:cs="Times New Roman"/>
      <w:szCs w:val="20"/>
    </w:rPr>
  </w:style>
  <w:style w:type="paragraph" w:styleId="Heading8">
    <w:name w:val="heading 8"/>
    <w:aliases w:val="8"/>
    <w:basedOn w:val="Normal"/>
    <w:link w:val="Heading8Char"/>
    <w:qFormat/>
    <w:rsid w:val="003D0624"/>
    <w:pPr>
      <w:numPr>
        <w:ilvl w:val="7"/>
        <w:numId w:val="1"/>
      </w:numPr>
      <w:tabs>
        <w:tab w:val="left" w:pos="3330"/>
      </w:tabs>
      <w:spacing w:before="40" w:after="40" w:line="240" w:lineRule="auto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aliases w:val="9,h9,RFP Reference"/>
    <w:basedOn w:val="Normal"/>
    <w:link w:val="Heading9Char"/>
    <w:qFormat/>
    <w:rsid w:val="003D0624"/>
    <w:pPr>
      <w:numPr>
        <w:ilvl w:val="8"/>
        <w:numId w:val="1"/>
      </w:numPr>
      <w:tabs>
        <w:tab w:val="left" w:pos="3870"/>
      </w:tabs>
      <w:spacing w:before="20" w:after="20" w:line="240" w:lineRule="auto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m Char,H1-Heading 1 Char,1 Char,h1 Char,heading 1 Char,Header 1 Char,l1 Char,Legal Line 1 Char,head 1 Char,Heading1 Char,II+ Char,I Char,H1 Char,Heading No. L1 Char,list 1 Char,11 Char,12 Char,13 Char,111 Char,14 Char,112 Char,15 Char"/>
    <w:basedOn w:val="DefaultParagraphFont"/>
    <w:link w:val="Heading1"/>
    <w:uiPriority w:val="9"/>
    <w:rsid w:val="003D0624"/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character" w:customStyle="1" w:styleId="Heading2Char">
    <w:name w:val="Heading 2 Char"/>
    <w:aliases w:val="Attribute Heading 2 Char,h2 Char,H2 Char,cont2 Char,2 Char,Heading2 Char,L2 Char,PARA2 Char,Main Heading Char,Bold 14 Char,Major Char,Reset numbering Char,Header 2 Char,heading 2 Char,W6_Hdg2 Char,Chapter Title Char,Chapter Title1 Char"/>
    <w:basedOn w:val="DefaultParagraphFont"/>
    <w:link w:val="Heading2"/>
    <w:uiPriority w:val="9"/>
    <w:rsid w:val="003D0624"/>
    <w:rPr>
      <w:rFonts w:eastAsia="Times New Roman" w:cs="Times New Roman"/>
      <w:b/>
      <w:sz w:val="28"/>
      <w:szCs w:val="20"/>
    </w:rPr>
  </w:style>
  <w:style w:type="character" w:customStyle="1" w:styleId="Heading3Char">
    <w:name w:val="Heading 3 Char"/>
    <w:aliases w:val="h3 Char,Table Attribute Heading Char,1.2.3. Char,Paragraph Char,Head3 Char,3 Char,Level 3 Head Char,H3 Char,h31 Char,Head31 Char,31 Char,2nd Level Head Char,Tempo Heading 3 Char,h3 sub heading Char,Head 3 Char,C Sub-Sub/Italic Char"/>
    <w:basedOn w:val="DefaultParagraphFont"/>
    <w:link w:val="Heading3"/>
    <w:rsid w:val="003D0624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aliases w:val="Map Title Char,h4 Char,Sub-paragraph Char,3rd Level Head Char,H4 Char,Tempo Heading 4 Char,Xpedior4 Char,1.2.3.4. Char,h21 Char,2nd Level Head1 Char,H31 Char,Head32 Char,32 Char,Level 3 Head1 Char,h311 Char,Head311 Char,311 Char,4 Char"/>
    <w:basedOn w:val="DefaultParagraphFont"/>
    <w:link w:val="Heading4"/>
    <w:uiPriority w:val="9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aliases w:val="H5 Char,h5 Char,5 Char,Heading 5prop Char"/>
    <w:basedOn w:val="DefaultParagraphFont"/>
    <w:link w:val="Heading5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7Char">
    <w:name w:val="Heading 7 Char"/>
    <w:aliases w:val="7 Char"/>
    <w:basedOn w:val="DefaultParagraphFont"/>
    <w:link w:val="Heading7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8Char">
    <w:name w:val="Heading 8 Char"/>
    <w:aliases w:val="8 Char"/>
    <w:basedOn w:val="DefaultParagraphFont"/>
    <w:link w:val="Heading8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aliases w:val="9 Char,h9 Char,RFP Reference Char"/>
    <w:basedOn w:val="DefaultParagraphFont"/>
    <w:link w:val="Heading9"/>
    <w:rsid w:val="003D0624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3D0624"/>
    <w:rPr>
      <w:color w:val="0000FF"/>
      <w:u w:val="single"/>
    </w:rPr>
  </w:style>
  <w:style w:type="paragraph" w:styleId="TOC2">
    <w:name w:val="toc 2"/>
    <w:next w:val="Normal"/>
    <w:uiPriority w:val="39"/>
    <w:rsid w:val="003D0624"/>
    <w:pPr>
      <w:tabs>
        <w:tab w:val="right" w:leader="dot" w:pos="9000"/>
      </w:tabs>
      <w:spacing w:before="40" w:after="40" w:line="240" w:lineRule="auto"/>
      <w:ind w:left="202"/>
    </w:pPr>
    <w:rPr>
      <w:rFonts w:eastAsia="Times New Roman" w:cs="Times New Roman"/>
      <w:caps/>
      <w:noProof/>
      <w:sz w:val="20"/>
      <w:szCs w:val="20"/>
      <w:lang w:eastAsia="ja-JP"/>
    </w:rPr>
  </w:style>
  <w:style w:type="paragraph" w:styleId="TOC1">
    <w:name w:val="toc 1"/>
    <w:next w:val="Normal"/>
    <w:uiPriority w:val="39"/>
    <w:rsid w:val="003D0624"/>
    <w:pPr>
      <w:tabs>
        <w:tab w:val="right" w:leader="dot" w:pos="9000"/>
      </w:tabs>
      <w:spacing w:before="40" w:after="40" w:line="240" w:lineRule="auto"/>
    </w:pPr>
    <w:rPr>
      <w:rFonts w:eastAsia="Times New Roman" w:cs="Times New Roman"/>
      <w:b/>
      <w:caps/>
      <w:noProof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3D0624"/>
    <w:pPr>
      <w:spacing w:after="100"/>
      <w:ind w:left="440"/>
    </w:pPr>
    <w:rPr>
      <w:caps/>
      <w:sz w:val="20"/>
    </w:rPr>
  </w:style>
  <w:style w:type="paragraph" w:customStyle="1" w:styleId="Title-2">
    <w:name w:val="Title-2"/>
    <w:basedOn w:val="Normal"/>
    <w:next w:val="Normal"/>
    <w:rsid w:val="003D0624"/>
    <w:pPr>
      <w:overflowPunct w:val="0"/>
      <w:autoSpaceDE w:val="0"/>
      <w:autoSpaceDN w:val="0"/>
      <w:adjustRightInd w:val="0"/>
      <w:spacing w:before="120" w:after="120" w:line="240" w:lineRule="auto"/>
      <w:jc w:val="center"/>
      <w:textAlignment w:val="baseline"/>
    </w:pPr>
    <w:rPr>
      <w:rFonts w:ascii="Arial" w:eastAsia="Times New Roman" w:hAnsi="Arial" w:cs="Times New Roman"/>
      <w:b/>
      <w:sz w:val="4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624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6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624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3D06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0624"/>
    <w:rPr>
      <w:rFonts w:eastAsiaTheme="minorEastAsia"/>
    </w:rPr>
  </w:style>
  <w:style w:type="paragraph" w:styleId="ListParagraph">
    <w:name w:val="List Paragraph"/>
    <w:aliases w:val="Figure_name,Equipment,List_TIS,Numbered Indented Text,alpha List,List Paragraph1,lp1,List Paragraph11,FooterText,Bullet List,numbered,Paragraphe de liste1,Bulletr List Paragraph,列出段落,列出段落1,Bullet 1,List Paragraph Char Char Char,b1,Ref,new"/>
    <w:basedOn w:val="Normal"/>
    <w:link w:val="ListParagraphChar"/>
    <w:uiPriority w:val="34"/>
    <w:qFormat/>
    <w:rsid w:val="003D0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posalNormal">
    <w:name w:val="Proposal Normal"/>
    <w:basedOn w:val="Normal"/>
    <w:autoRedefine/>
    <w:rsid w:val="003D0624"/>
    <w:pPr>
      <w:spacing w:after="0" w:line="240" w:lineRule="auto"/>
      <w:jc w:val="both"/>
    </w:pPr>
    <w:rPr>
      <w:rFonts w:ascii="Arial" w:eastAsia="MS Mincho" w:hAnsi="Arial" w:cs="Times New Roman"/>
      <w:b/>
      <w:i/>
      <w:iCs/>
      <w:sz w:val="20"/>
      <w:szCs w:val="24"/>
      <w:lang w:eastAsia="ja-JP"/>
    </w:rPr>
  </w:style>
  <w:style w:type="paragraph" w:styleId="List2">
    <w:name w:val="List 2"/>
    <w:basedOn w:val="Normal"/>
    <w:rsid w:val="003D0624"/>
    <w:pPr>
      <w:numPr>
        <w:numId w:val="3"/>
      </w:numPr>
      <w:tabs>
        <w:tab w:val="clear" w:pos="216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bullet1">
    <w:name w:val="Table bullet_1"/>
    <w:basedOn w:val="Normal"/>
    <w:rsid w:val="003D0624"/>
    <w:pPr>
      <w:numPr>
        <w:numId w:val="2"/>
      </w:numPr>
      <w:spacing w:before="20" w:after="20" w:line="240" w:lineRule="auto"/>
    </w:pPr>
    <w:rPr>
      <w:rFonts w:ascii="Arial" w:eastAsia="MS Mincho" w:hAnsi="Arial" w:cs="Times New Roman"/>
      <w:sz w:val="18"/>
      <w:szCs w:val="20"/>
      <w:lang w:eastAsia="ja-JP"/>
    </w:rPr>
  </w:style>
  <w:style w:type="table" w:customStyle="1" w:styleId="LightList-Accent11">
    <w:name w:val="Light List - Accent 11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D0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D062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Figure_name Char,Equipment Char,List_TIS Char,Numbered Indented Text Char,alpha List Char,List Paragraph1 Char,lp1 Char,List Paragraph11 Char,FooterText Char,Bullet List Char,numbered Char,Paragraphe de liste1 Char,列出段落 Char,b1 Char"/>
    <w:basedOn w:val="DefaultParagraphFont"/>
    <w:link w:val="ListParagraph"/>
    <w:uiPriority w:val="34"/>
    <w:qFormat/>
    <w:locked/>
    <w:rsid w:val="003D0624"/>
    <w:rPr>
      <w:rFonts w:ascii="Times New Roman" w:eastAsia="Times New Roman" w:hAnsi="Times New Roman" w:cs="Times New Roman"/>
      <w:sz w:val="24"/>
      <w:szCs w:val="24"/>
    </w:rPr>
  </w:style>
  <w:style w:type="numbering" w:customStyle="1" w:styleId="ListLevel1">
    <w:name w:val="List Level 1"/>
    <w:rsid w:val="003D0624"/>
    <w:pPr>
      <w:numPr>
        <w:numId w:val="4"/>
      </w:numPr>
    </w:pPr>
  </w:style>
  <w:style w:type="table" w:styleId="TableTheme">
    <w:name w:val="Table Theme"/>
    <w:basedOn w:val="TableNormal"/>
    <w:rsid w:val="003D0624"/>
    <w:pPr>
      <w:spacing w:after="0" w:line="240" w:lineRule="auto"/>
    </w:pPr>
    <w:rPr>
      <w:rFonts w:ascii="Arial" w:eastAsia="MS Mincho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Tablebody">
    <w:name w:val="Client_Table body"/>
    <w:basedOn w:val="Normal"/>
    <w:qFormat/>
    <w:rsid w:val="003D0624"/>
    <w:pPr>
      <w:tabs>
        <w:tab w:val="left" w:pos="720"/>
      </w:tabs>
      <w:spacing w:before="100" w:after="120" w:line="240" w:lineRule="auto"/>
    </w:pPr>
    <w:rPr>
      <w:rFonts w:ascii="Arial" w:eastAsia="MS Mincho" w:hAnsi="Arial" w:cs="Arial"/>
      <w:color w:val="000000"/>
      <w:sz w:val="20"/>
      <w:lang w:val="en-IN" w:eastAsia="en-IN"/>
    </w:rPr>
  </w:style>
  <w:style w:type="paragraph" w:customStyle="1" w:styleId="ClientBulletlist1">
    <w:name w:val="Client_Bullet list1"/>
    <w:basedOn w:val="Normal"/>
    <w:qFormat/>
    <w:rsid w:val="003D0624"/>
    <w:pPr>
      <w:numPr>
        <w:numId w:val="5"/>
      </w:numPr>
      <w:spacing w:before="120" w:after="120" w:line="240" w:lineRule="auto"/>
    </w:pPr>
    <w:rPr>
      <w:rFonts w:ascii="Arial" w:eastAsia="Calibri" w:hAnsi="Arial" w:cs="Times New Roman"/>
      <w:sz w:val="20"/>
      <w:lang w:val="en-IN" w:eastAsia="en-IN"/>
    </w:rPr>
  </w:style>
  <w:style w:type="paragraph" w:customStyle="1" w:styleId="ClientTablebullets1">
    <w:name w:val="Client_Table bullets1"/>
    <w:basedOn w:val="ClientBulletlist1"/>
    <w:qFormat/>
    <w:rsid w:val="003D0624"/>
    <w:pPr>
      <w:numPr>
        <w:numId w:val="0"/>
      </w:numPr>
      <w:tabs>
        <w:tab w:val="num" w:pos="522"/>
      </w:tabs>
      <w:ind w:left="522" w:hanging="432"/>
    </w:pPr>
    <w:rPr>
      <w:lang w:val="en-GB"/>
    </w:rPr>
  </w:style>
  <w:style w:type="table" w:customStyle="1" w:styleId="HeaderTable11-DHAR">
    <w:name w:val="Header Table11-DHAR"/>
    <w:basedOn w:val="TableNormal"/>
    <w:next w:val="TableGrid"/>
    <w:rsid w:val="003D0624"/>
    <w:pPr>
      <w:spacing w:after="0" w:line="240" w:lineRule="auto"/>
    </w:pPr>
    <w:rPr>
      <w:rFonts w:eastAsia="Times New Roman" w:cs="Times New Roman"/>
      <w:sz w:val="16"/>
      <w:szCs w:val="20"/>
      <w:lang w:val="en-IN" w:eastAsia="en-IN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firstCol">
      <w:pPr>
        <w:jc w:val="left"/>
      </w:pPr>
      <w:rPr>
        <w:rFonts w:asciiTheme="minorHAnsi" w:hAnsiTheme="minorHAnsi"/>
        <w:b/>
        <w:color w:val="4F81BD" w:themeColor="accent1"/>
        <w:sz w:val="24"/>
      </w:rPr>
      <w:tblPr/>
      <w:tcPr>
        <w:shd w:val="clear" w:color="auto" w:fill="DBE5F1" w:themeFill="accent1" w:themeFillTint="33"/>
      </w:tcPr>
    </w:tblStylePr>
  </w:style>
  <w:style w:type="table" w:styleId="TableGrid">
    <w:name w:val="Table Grid"/>
    <w:aliases w:val="new tab,Equifax table,Header Table"/>
    <w:basedOn w:val="TableNormal"/>
    <w:rsid w:val="003D062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Bodytext">
    <w:name w:val="Client_Body text"/>
    <w:basedOn w:val="Normal"/>
    <w:qFormat/>
    <w:rsid w:val="003D0624"/>
    <w:pPr>
      <w:tabs>
        <w:tab w:val="left" w:pos="720"/>
      </w:tabs>
      <w:spacing w:before="120" w:after="120" w:line="240" w:lineRule="auto"/>
      <w:jc w:val="both"/>
    </w:pPr>
    <w:rPr>
      <w:rFonts w:ascii="Arial" w:eastAsia="MS Mincho" w:hAnsi="Arial" w:cs="Arial"/>
      <w:color w:val="000000"/>
      <w:sz w:val="20"/>
      <w:lang w:val="en-IN" w:eastAsia="ja-JP"/>
    </w:rPr>
  </w:style>
  <w:style w:type="paragraph" w:customStyle="1" w:styleId="cog-body">
    <w:name w:val="cog-body"/>
    <w:basedOn w:val="Normal"/>
    <w:link w:val="cog-bodyChar1"/>
    <w:rsid w:val="003D0624"/>
    <w:pPr>
      <w:widowControl w:val="0"/>
      <w:adjustRightInd w:val="0"/>
      <w:spacing w:before="60" w:after="60" w:line="260" w:lineRule="atLeast"/>
      <w:jc w:val="both"/>
      <w:textAlignment w:val="baseline"/>
    </w:pPr>
    <w:rPr>
      <w:rFonts w:ascii="Arial" w:eastAsia="Times New Roman" w:hAnsi="Arial" w:cs="Arial"/>
      <w:sz w:val="20"/>
      <w:szCs w:val="20"/>
      <w:lang w:val="en-IN" w:eastAsia="en-IN"/>
    </w:rPr>
  </w:style>
  <w:style w:type="character" w:customStyle="1" w:styleId="cog-bodyChar1">
    <w:name w:val="cog-body Char1"/>
    <w:basedOn w:val="DefaultParagraphFont"/>
    <w:link w:val="cog-body"/>
    <w:rsid w:val="003D0624"/>
    <w:rPr>
      <w:rFonts w:ascii="Arial" w:eastAsia="Times New Roman" w:hAnsi="Arial" w:cs="Arial"/>
      <w:sz w:val="20"/>
      <w:szCs w:val="20"/>
      <w:lang w:val="en-IN" w:eastAsia="en-IN"/>
    </w:rPr>
  </w:style>
  <w:style w:type="paragraph" w:customStyle="1" w:styleId="CharCharCharCharCharCharCharCharCharChar">
    <w:name w:val="Char Char Char Char Char Char Char Char Char Char"/>
    <w:basedOn w:val="Normal"/>
    <w:rsid w:val="003D0624"/>
    <w:pPr>
      <w:spacing w:after="160" w:line="240" w:lineRule="exact"/>
    </w:pPr>
    <w:rPr>
      <w:rFonts w:ascii="Normal" w:eastAsia="Times New Roman" w:hAnsi="Normal" w:cs="Times New Roman"/>
      <w:b/>
      <w:sz w:val="20"/>
      <w:szCs w:val="20"/>
      <w:lang w:val="en-GB" w:eastAsia="en-IN"/>
    </w:rPr>
  </w:style>
  <w:style w:type="paragraph" w:customStyle="1" w:styleId="Body">
    <w:name w:val="Body"/>
    <w:link w:val="BodyChar1"/>
    <w:uiPriority w:val="99"/>
    <w:rsid w:val="003D0624"/>
    <w:pPr>
      <w:spacing w:after="0" w:line="240" w:lineRule="atLeast"/>
      <w:ind w:left="634" w:right="216"/>
    </w:pPr>
    <w:rPr>
      <w:rFonts w:ascii="Arial" w:eastAsia="Times New Roman" w:hAnsi="Arial" w:cs="Times New Roman"/>
    </w:rPr>
  </w:style>
  <w:style w:type="character" w:customStyle="1" w:styleId="BodyChar1">
    <w:name w:val="Body Char1"/>
    <w:link w:val="Body"/>
    <w:uiPriority w:val="99"/>
    <w:locked/>
    <w:rsid w:val="003D0624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0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62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24"/>
    <w:rPr>
      <w:rFonts w:eastAsiaTheme="minorEastAsia"/>
      <w:b/>
      <w:bCs/>
      <w:sz w:val="20"/>
      <w:szCs w:val="20"/>
    </w:rPr>
  </w:style>
  <w:style w:type="paragraph" w:customStyle="1" w:styleId="BodyScott">
    <w:name w:val="Body Scott"/>
    <w:basedOn w:val="Normal"/>
    <w:autoRedefine/>
    <w:uiPriority w:val="99"/>
    <w:rsid w:val="003D0624"/>
    <w:pPr>
      <w:numPr>
        <w:numId w:val="6"/>
      </w:numPr>
      <w:spacing w:before="100" w:after="60"/>
      <w:jc w:val="both"/>
    </w:pPr>
    <w:rPr>
      <w:rFonts w:ascii="Arial" w:eastAsia="Times New Roman" w:hAnsi="Arial" w:cs="Arial"/>
      <w:color w:val="000000"/>
    </w:rPr>
  </w:style>
  <w:style w:type="table" w:customStyle="1" w:styleId="LightList-Accent111">
    <w:name w:val="Light List - Accent 111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3D0624"/>
    <w:pPr>
      <w:spacing w:before="120"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D0624"/>
    <w:pPr>
      <w:spacing w:before="120"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rsid w:val="003D0624"/>
    <w:pPr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8">
    <w:name w:val="Style8"/>
    <w:basedOn w:val="BodyText"/>
    <w:rsid w:val="003D0624"/>
    <w:pPr>
      <w:spacing w:after="0" w:line="240" w:lineRule="auto"/>
      <w:ind w:left="720"/>
    </w:pPr>
    <w:rPr>
      <w:rFonts w:ascii="Times New Roman" w:eastAsia="Times New Roman" w:hAnsi="Times New Roman" w:cs="Times New Roman"/>
      <w:bCs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624"/>
    <w:rPr>
      <w:rFonts w:eastAsiaTheme="minorEastAsia"/>
    </w:rPr>
  </w:style>
  <w:style w:type="table" w:customStyle="1" w:styleId="LightList-Accent12">
    <w:name w:val="Light List - Accent 12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3D062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">
    <w:name w:val="Pa1"/>
    <w:basedOn w:val="Normal"/>
    <w:uiPriority w:val="99"/>
    <w:rsid w:val="003D0624"/>
    <w:pPr>
      <w:spacing w:before="200" w:after="0" w:line="241" w:lineRule="exact"/>
    </w:pPr>
    <w:rPr>
      <w:rFonts w:ascii="Calibri" w:hAnsi="Calibri" w:cs="Calibri"/>
      <w:color w:val="000000"/>
      <w:sz w:val="20"/>
      <w:szCs w:val="20"/>
    </w:rPr>
  </w:style>
  <w:style w:type="table" w:customStyle="1" w:styleId="LightList-Accent13">
    <w:name w:val="Light List - Accent 13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pmaakprofiel2">
    <w:name w:val="Opmaakprofiel2"/>
    <w:basedOn w:val="Normal"/>
    <w:rsid w:val="003D0624"/>
    <w:pPr>
      <w:tabs>
        <w:tab w:val="num" w:pos="720"/>
      </w:tabs>
      <w:autoSpaceDE w:val="0"/>
      <w:autoSpaceDN w:val="0"/>
      <w:spacing w:before="120" w:after="60" w:line="240" w:lineRule="auto"/>
      <w:ind w:left="720" w:hanging="363"/>
      <w:jc w:val="both"/>
    </w:pPr>
    <w:rPr>
      <w:rFonts w:ascii="Calibri" w:eastAsia="Times New Roman" w:hAnsi="Calibri" w:cs="Arial"/>
      <w:lang w:val="nl-NL" w:eastAsia="nl-NL"/>
    </w:rPr>
  </w:style>
  <w:style w:type="numbering" w:customStyle="1" w:styleId="Style4">
    <w:name w:val="Style4"/>
    <w:rsid w:val="003D0624"/>
    <w:pPr>
      <w:numPr>
        <w:numId w:val="8"/>
      </w:numPr>
    </w:pPr>
  </w:style>
  <w:style w:type="table" w:styleId="MediumShading2-Accent5">
    <w:name w:val="Medium Shading 2 Accent 5"/>
    <w:basedOn w:val="TableNormal"/>
    <w:uiPriority w:val="64"/>
    <w:rsid w:val="003D062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3D062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ghtList-Accent14">
    <w:name w:val="Light List - Accent 14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HeaderTable1">
    <w:name w:val="Header Table1"/>
    <w:basedOn w:val="TableNormal"/>
    <w:next w:val="TableGrid"/>
    <w:uiPriority w:val="59"/>
    <w:rsid w:val="003D0624"/>
    <w:pPr>
      <w:spacing w:after="0" w:line="240" w:lineRule="auto"/>
    </w:pPr>
    <w:rPr>
      <w:rFonts w:eastAsia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5">
    <w:name w:val="Light List - Accent 15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ljs-tag">
    <w:name w:val="hljs-tag"/>
    <w:basedOn w:val="DefaultParagraphFont"/>
    <w:rsid w:val="003D0624"/>
  </w:style>
  <w:style w:type="character" w:customStyle="1" w:styleId="hljs-name">
    <w:name w:val="hljs-name"/>
    <w:basedOn w:val="DefaultParagraphFont"/>
    <w:rsid w:val="003D0624"/>
  </w:style>
  <w:style w:type="character" w:customStyle="1" w:styleId="hljs-attr">
    <w:name w:val="hljs-attr"/>
    <w:basedOn w:val="DefaultParagraphFont"/>
    <w:rsid w:val="003D0624"/>
  </w:style>
  <w:style w:type="character" w:customStyle="1" w:styleId="hljs-string">
    <w:name w:val="hljs-string"/>
    <w:basedOn w:val="DefaultParagraphFont"/>
    <w:rsid w:val="003D0624"/>
  </w:style>
  <w:style w:type="character" w:customStyle="1" w:styleId="php">
    <w:name w:val="php"/>
    <w:basedOn w:val="DefaultParagraphFont"/>
    <w:rsid w:val="003D0624"/>
  </w:style>
  <w:style w:type="character" w:customStyle="1" w:styleId="hljs-meta">
    <w:name w:val="hljs-meta"/>
    <w:basedOn w:val="DefaultParagraphFont"/>
    <w:rsid w:val="003D0624"/>
  </w:style>
  <w:style w:type="character" w:customStyle="1" w:styleId="sbrace">
    <w:name w:val="sbrace"/>
    <w:basedOn w:val="DefaultParagraphFont"/>
    <w:rsid w:val="003D0624"/>
  </w:style>
  <w:style w:type="character" w:customStyle="1" w:styleId="apple-converted-space">
    <w:name w:val="apple-converted-space"/>
    <w:basedOn w:val="DefaultParagraphFont"/>
    <w:rsid w:val="003D0624"/>
  </w:style>
  <w:style w:type="character" w:customStyle="1" w:styleId="sobjectk">
    <w:name w:val="sobjectk"/>
    <w:basedOn w:val="DefaultParagraphFont"/>
    <w:rsid w:val="003D0624"/>
  </w:style>
  <w:style w:type="character" w:customStyle="1" w:styleId="scolon">
    <w:name w:val="scolon"/>
    <w:basedOn w:val="DefaultParagraphFont"/>
    <w:rsid w:val="003D0624"/>
  </w:style>
  <w:style w:type="character" w:customStyle="1" w:styleId="sbracket">
    <w:name w:val="sbracket"/>
    <w:basedOn w:val="DefaultParagraphFont"/>
    <w:rsid w:val="003D0624"/>
  </w:style>
  <w:style w:type="character" w:customStyle="1" w:styleId="sobjectv">
    <w:name w:val="sobjectv"/>
    <w:basedOn w:val="DefaultParagraphFont"/>
    <w:rsid w:val="003D0624"/>
  </w:style>
  <w:style w:type="character" w:customStyle="1" w:styleId="scomma">
    <w:name w:val="scomma"/>
    <w:basedOn w:val="DefaultParagraphFont"/>
    <w:rsid w:val="003D0624"/>
  </w:style>
  <w:style w:type="character" w:styleId="FollowedHyperlink">
    <w:name w:val="FollowedHyperlink"/>
    <w:basedOn w:val="DefaultParagraphFont"/>
    <w:uiPriority w:val="99"/>
    <w:semiHidden/>
    <w:unhideWhenUsed/>
    <w:rsid w:val="003D062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D0624"/>
    <w:rPr>
      <w:b/>
      <w:bCs/>
    </w:rPr>
  </w:style>
  <w:style w:type="character" w:styleId="Emphasis">
    <w:name w:val="Emphasis"/>
    <w:basedOn w:val="DefaultParagraphFont"/>
    <w:uiPriority w:val="20"/>
    <w:qFormat/>
    <w:rsid w:val="003D06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60AF"/>
    <w:rPr>
      <w:color w:val="605E5C"/>
      <w:shd w:val="clear" w:color="auto" w:fill="E1DFDD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9E1196"/>
    <w:pPr>
      <w:tabs>
        <w:tab w:val="num" w:pos="360"/>
      </w:tabs>
      <w:spacing w:after="160" w:line="240" w:lineRule="exact"/>
      <w:ind w:left="360" w:hanging="360"/>
    </w:pPr>
    <w:rPr>
      <w:rFonts w:ascii="Verdana" w:eastAsia="Times New Roman" w:hAnsi="Verdan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%20GET:%20http://%7bserver%7d:%7bport%7d/socialconnect/%7bfromId%7d/%7btoId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%20GET:%20http://%7bserver%7d:%7bport%7d/socialconnect/%7bid%7d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%20GET:%20http://%7bserver%7d:%7bport%7d/socialconnect/mi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package" Target="embeddings/Microsoft_Visio_Drawing.vsdx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hyperlink" Target="%20GET:%20http://%7bserver%7d:%7bport%7d/socialconnect/findpath/%7bfromId%7d/%7btoId%7d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0AA09-8BE4-4A49-956F-559BE5935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9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Papudesi</dc:creator>
  <cp:keywords/>
  <dc:description/>
  <cp:lastModifiedBy>Sandeep Papudesi</cp:lastModifiedBy>
  <cp:revision>11</cp:revision>
  <dcterms:created xsi:type="dcterms:W3CDTF">2018-08-13T00:30:00Z</dcterms:created>
  <dcterms:modified xsi:type="dcterms:W3CDTF">2018-08-13T04:11:00Z</dcterms:modified>
</cp:coreProperties>
</file>